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11545" w:rsidRPr="00962E83" w:rsidRDefault="00886D7E" w:rsidP="00636339">
      <w:pPr>
        <w:spacing w:after="0" w:line="360" w:lineRule="auto"/>
        <w:jc w:val="center"/>
        <w:rPr>
          <w:szCs w:val="24"/>
        </w:rPr>
      </w:pPr>
      <w:r>
        <w:rPr>
          <w:noProof/>
          <w:szCs w:val="24"/>
          <w:lang w:eastAsia="pt-BR"/>
        </w:rPr>
        <w:drawing>
          <wp:inline distT="0" distB="0" distL="0" distR="0">
            <wp:extent cx="498475" cy="605790"/>
            <wp:effectExtent l="19050" t="0" r="0" b="0"/>
            <wp:docPr id="1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5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475" cy="6057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A72DF" w:rsidRDefault="00AC6221" w:rsidP="00CA72DF">
      <w:pPr>
        <w:spacing w:after="0" w:line="360" w:lineRule="auto"/>
        <w:jc w:val="center"/>
        <w:rPr>
          <w:rFonts w:eastAsia="Times New Roman"/>
          <w:b/>
          <w:bCs/>
          <w:szCs w:val="24"/>
          <w:lang w:eastAsia="pt-BR"/>
        </w:rPr>
      </w:pPr>
      <w:r w:rsidRPr="00AC6221">
        <w:rPr>
          <w:rFonts w:eastAsia="Times New Roman"/>
          <w:b/>
          <w:bCs/>
          <w:szCs w:val="24"/>
          <w:lang w:eastAsia="pt-BR"/>
        </w:rPr>
        <w:t>ANEXO N° 01</w:t>
      </w:r>
      <w:r w:rsidR="00CA72DF" w:rsidRPr="00AC6221">
        <w:rPr>
          <w:rFonts w:eastAsia="Times New Roman"/>
          <w:b/>
          <w:bCs/>
          <w:szCs w:val="24"/>
          <w:lang w:eastAsia="pt-BR"/>
        </w:rPr>
        <w:t xml:space="preserve"> DO EDITAL N°</w:t>
      </w:r>
      <w:r w:rsidR="00F52F5C">
        <w:rPr>
          <w:rFonts w:eastAsia="Times New Roman"/>
          <w:b/>
          <w:bCs/>
          <w:szCs w:val="24"/>
          <w:lang w:eastAsia="pt-BR"/>
        </w:rPr>
        <w:t xml:space="preserve"> 1</w:t>
      </w:r>
      <w:r w:rsidR="005A30D8">
        <w:rPr>
          <w:rFonts w:eastAsia="Times New Roman"/>
          <w:b/>
          <w:bCs/>
          <w:szCs w:val="24"/>
          <w:lang w:eastAsia="pt-BR"/>
        </w:rPr>
        <w:t>1</w:t>
      </w:r>
      <w:r w:rsidR="00CA72DF" w:rsidRPr="00AC6221">
        <w:rPr>
          <w:rFonts w:eastAsia="Times New Roman"/>
          <w:b/>
          <w:bCs/>
          <w:szCs w:val="24"/>
          <w:lang w:eastAsia="pt-BR"/>
        </w:rPr>
        <w:t xml:space="preserve"> /</w:t>
      </w:r>
      <w:r w:rsidR="00A36313">
        <w:rPr>
          <w:rFonts w:eastAsia="Times New Roman"/>
          <w:b/>
          <w:bCs/>
          <w:szCs w:val="24"/>
          <w:lang w:eastAsia="pt-BR"/>
        </w:rPr>
        <w:t>2022</w:t>
      </w:r>
    </w:p>
    <w:p w:rsidR="00F70BEE" w:rsidRDefault="00F70BEE" w:rsidP="00CA72DF">
      <w:pPr>
        <w:spacing w:after="0" w:line="360" w:lineRule="auto"/>
        <w:jc w:val="center"/>
        <w:rPr>
          <w:rFonts w:eastAsia="Times New Roman"/>
          <w:b/>
          <w:bCs/>
          <w:szCs w:val="24"/>
          <w:lang w:eastAsia="pt-BR"/>
        </w:rPr>
      </w:pPr>
    </w:p>
    <w:p w:rsidR="00F70BEE" w:rsidRPr="00AC6221" w:rsidRDefault="00F70BEE" w:rsidP="00CA72DF">
      <w:pPr>
        <w:spacing w:after="0" w:line="360" w:lineRule="auto"/>
        <w:jc w:val="center"/>
        <w:rPr>
          <w:rFonts w:eastAsia="Times New Roman"/>
          <w:b/>
          <w:bCs/>
          <w:szCs w:val="24"/>
          <w:lang w:eastAsia="pt-BR"/>
        </w:rPr>
      </w:pPr>
    </w:p>
    <w:p w:rsidR="00AC6221" w:rsidRDefault="00CA72DF" w:rsidP="00AC6221">
      <w:pPr>
        <w:pStyle w:val="Default"/>
        <w:jc w:val="center"/>
        <w:rPr>
          <w:b/>
          <w:color w:val="auto"/>
        </w:rPr>
      </w:pPr>
      <w:r w:rsidRPr="00AC6221">
        <w:rPr>
          <w:rFonts w:eastAsia="Times New Roman"/>
          <w:b/>
          <w:bCs/>
          <w:lang w:eastAsia="pt-BR"/>
        </w:rPr>
        <w:t>FICHA DE INSCRIÇÃO AO PROCESSO SELETIVO</w:t>
      </w:r>
      <w:r w:rsidR="00AC6221" w:rsidRPr="00AC6221">
        <w:rPr>
          <w:rFonts w:eastAsia="Times New Roman"/>
          <w:b/>
          <w:bCs/>
          <w:lang w:eastAsia="pt-BR"/>
        </w:rPr>
        <w:t xml:space="preserve"> DE BOLSA DE ESTUDO</w:t>
      </w:r>
      <w:r w:rsidR="00AC6221" w:rsidRPr="00AC6221">
        <w:rPr>
          <w:b/>
          <w:color w:val="auto"/>
        </w:rPr>
        <w:t xml:space="preserve"> JUNTO AO PROGRAMA DE PÓS-GRADUAÇÃO EM ADMINISTRAÇÃO E CONTROLADORIA/PPAC</w:t>
      </w:r>
    </w:p>
    <w:p w:rsidR="00A0698E" w:rsidRDefault="00A0698E" w:rsidP="00A0698E">
      <w:pPr>
        <w:pStyle w:val="Default"/>
        <w:jc w:val="both"/>
        <w:rPr>
          <w:b/>
          <w:color w:val="auto"/>
        </w:rPr>
      </w:pPr>
      <w:r>
        <w:rPr>
          <w:b/>
          <w:color w:val="auto"/>
        </w:rPr>
        <w:t xml:space="preserve"> </w:t>
      </w:r>
      <w:r>
        <w:rPr>
          <w:b/>
          <w:color w:val="auto"/>
        </w:rPr>
        <w:tab/>
      </w:r>
    </w:p>
    <w:p w:rsidR="00AC6221" w:rsidRDefault="00AC6221" w:rsidP="00E2565C">
      <w:pPr>
        <w:pStyle w:val="Default"/>
        <w:jc w:val="both"/>
        <w:rPr>
          <w:b/>
          <w:color w:val="auto"/>
        </w:rPr>
      </w:pPr>
    </w:p>
    <w:p w:rsidR="00841134" w:rsidRDefault="00841134" w:rsidP="00FA0EAD">
      <w:pPr>
        <w:numPr>
          <w:ilvl w:val="0"/>
          <w:numId w:val="4"/>
        </w:numPr>
        <w:spacing w:after="0" w:line="240" w:lineRule="auto"/>
        <w:ind w:hanging="357"/>
        <w:rPr>
          <w:szCs w:val="24"/>
        </w:rPr>
      </w:pPr>
      <w:r w:rsidRPr="00841134">
        <w:rPr>
          <w:szCs w:val="24"/>
        </w:rPr>
        <w:t>Mar</w:t>
      </w:r>
      <w:r>
        <w:rPr>
          <w:szCs w:val="24"/>
        </w:rPr>
        <w:t>que com “X” o Curso que está regularmente matriculada(o)</w:t>
      </w:r>
      <w:r w:rsidRPr="00841134">
        <w:rPr>
          <w:szCs w:val="24"/>
        </w:rPr>
        <w:t>:</w:t>
      </w:r>
    </w:p>
    <w:p w:rsidR="00841134" w:rsidRDefault="00F52F5C" w:rsidP="00E2565C">
      <w:pPr>
        <w:spacing w:after="0" w:line="240" w:lineRule="auto"/>
        <w:ind w:left="720"/>
        <w:rPr>
          <w:szCs w:val="24"/>
        </w:rPr>
      </w:pPr>
      <w:r>
        <w:rPr>
          <w:szCs w:val="24"/>
        </w:rPr>
        <w:t xml:space="preserve"> </w:t>
      </w:r>
      <w:r w:rsidR="00A36313">
        <w:rPr>
          <w:szCs w:val="24"/>
        </w:rPr>
        <w:t xml:space="preserve">(     ) </w:t>
      </w:r>
      <w:r w:rsidR="005A30D8">
        <w:rPr>
          <w:szCs w:val="24"/>
        </w:rPr>
        <w:t>Doutorado</w:t>
      </w:r>
      <w:r w:rsidR="00ED3731">
        <w:rPr>
          <w:szCs w:val="24"/>
        </w:rPr>
        <w:t xml:space="preserve"> em Administração e Controladoria.</w:t>
      </w:r>
      <w:r w:rsidR="00A36313">
        <w:rPr>
          <w:szCs w:val="24"/>
        </w:rPr>
        <w:t xml:space="preserve"> </w:t>
      </w:r>
    </w:p>
    <w:p w:rsidR="00EE624C" w:rsidRDefault="00EE624C" w:rsidP="00EE624C">
      <w:pPr>
        <w:spacing w:after="0" w:line="240" w:lineRule="auto"/>
        <w:ind w:left="0"/>
        <w:rPr>
          <w:szCs w:val="24"/>
        </w:rPr>
      </w:pPr>
    </w:p>
    <w:p w:rsidR="00841134" w:rsidRPr="00841134" w:rsidRDefault="00841134" w:rsidP="00FA0EAD">
      <w:pPr>
        <w:numPr>
          <w:ilvl w:val="0"/>
          <w:numId w:val="4"/>
        </w:numPr>
        <w:spacing w:after="0" w:line="240" w:lineRule="auto"/>
        <w:ind w:hanging="357"/>
        <w:rPr>
          <w:szCs w:val="24"/>
        </w:rPr>
      </w:pPr>
      <w:r w:rsidRPr="00841134">
        <w:rPr>
          <w:szCs w:val="24"/>
        </w:rPr>
        <w:t>Marque com “X” a Linha de Pesquisa que está regularmente matriculada(o) e a qual você está se inscrevendo:</w:t>
      </w:r>
    </w:p>
    <w:p w:rsidR="00841134" w:rsidRPr="00841134" w:rsidRDefault="00E2565C" w:rsidP="00E2565C">
      <w:pPr>
        <w:spacing w:after="0" w:line="240" w:lineRule="auto"/>
        <w:ind w:left="0"/>
        <w:rPr>
          <w:szCs w:val="24"/>
        </w:rPr>
      </w:pPr>
      <w:r>
        <w:rPr>
          <w:szCs w:val="24"/>
        </w:rPr>
        <w:t xml:space="preserve">            </w:t>
      </w:r>
      <w:r w:rsidR="00841134" w:rsidRPr="00841134">
        <w:rPr>
          <w:szCs w:val="24"/>
        </w:rPr>
        <w:t>(     ) Contabil</w:t>
      </w:r>
      <w:r w:rsidR="00A0698E">
        <w:rPr>
          <w:szCs w:val="24"/>
        </w:rPr>
        <w:t>idade, Controladoria e Finanças.</w:t>
      </w:r>
    </w:p>
    <w:p w:rsidR="00A0698E" w:rsidRDefault="00E2565C" w:rsidP="00E2565C">
      <w:pPr>
        <w:spacing w:after="0" w:line="240" w:lineRule="auto"/>
        <w:ind w:left="0"/>
        <w:rPr>
          <w:szCs w:val="24"/>
        </w:rPr>
      </w:pPr>
      <w:r>
        <w:rPr>
          <w:szCs w:val="24"/>
        </w:rPr>
        <w:t xml:space="preserve">            </w:t>
      </w:r>
      <w:r w:rsidR="00841134" w:rsidRPr="00841134">
        <w:rPr>
          <w:szCs w:val="24"/>
        </w:rPr>
        <w:t>(     ) Organizações, Estratégias e Sustentabilidade.</w:t>
      </w:r>
    </w:p>
    <w:p w:rsidR="00EE624C" w:rsidRDefault="00EE624C" w:rsidP="00E2565C">
      <w:pPr>
        <w:spacing w:after="0" w:line="240" w:lineRule="auto"/>
        <w:ind w:left="0"/>
        <w:rPr>
          <w:szCs w:val="24"/>
        </w:rPr>
      </w:pPr>
    </w:p>
    <w:p w:rsidR="00EE624C" w:rsidRDefault="00D46E69" w:rsidP="00FA0EAD">
      <w:pPr>
        <w:pStyle w:val="PargrafodaLista"/>
        <w:numPr>
          <w:ilvl w:val="0"/>
          <w:numId w:val="4"/>
        </w:numPr>
        <w:spacing w:after="0" w:line="240" w:lineRule="auto"/>
        <w:rPr>
          <w:szCs w:val="24"/>
        </w:rPr>
      </w:pPr>
      <w:r>
        <w:rPr>
          <w:szCs w:val="24"/>
        </w:rPr>
        <w:t>Indique o Campo Temático escolhido no processo seletivo:</w:t>
      </w:r>
    </w:p>
    <w:p w:rsidR="00D46E69" w:rsidRDefault="00D46E69" w:rsidP="00EE624C">
      <w:pPr>
        <w:pStyle w:val="PargrafodaLista"/>
        <w:spacing w:after="0" w:line="240" w:lineRule="auto"/>
        <w:rPr>
          <w:szCs w:val="24"/>
        </w:rPr>
      </w:pPr>
      <w:r>
        <w:rPr>
          <w:szCs w:val="24"/>
        </w:rPr>
        <w:t>__________________________________________________________________________</w:t>
      </w:r>
    </w:p>
    <w:p w:rsidR="00EE624C" w:rsidRDefault="00EE624C" w:rsidP="00EE624C">
      <w:pPr>
        <w:pStyle w:val="PargrafodaLista"/>
        <w:spacing w:after="0" w:line="240" w:lineRule="auto"/>
        <w:rPr>
          <w:szCs w:val="24"/>
        </w:rPr>
      </w:pPr>
    </w:p>
    <w:p w:rsidR="00990183" w:rsidRDefault="00F70BEE" w:rsidP="00FA0EAD">
      <w:pPr>
        <w:pStyle w:val="PargrafodaLista"/>
        <w:numPr>
          <w:ilvl w:val="0"/>
          <w:numId w:val="4"/>
        </w:numPr>
        <w:spacing w:after="0" w:line="240" w:lineRule="auto"/>
        <w:rPr>
          <w:szCs w:val="24"/>
        </w:rPr>
      </w:pPr>
      <w:r>
        <w:rPr>
          <w:szCs w:val="24"/>
        </w:rPr>
        <w:t>Ano de Entrada no PPAC</w:t>
      </w:r>
      <w:r w:rsidR="0010126B">
        <w:rPr>
          <w:szCs w:val="24"/>
        </w:rPr>
        <w:t>:</w:t>
      </w:r>
      <w:r>
        <w:rPr>
          <w:szCs w:val="24"/>
        </w:rPr>
        <w:t>________________________</w:t>
      </w:r>
    </w:p>
    <w:p w:rsidR="00EE624C" w:rsidRPr="00EE624C" w:rsidRDefault="00EE624C" w:rsidP="00EE624C">
      <w:pPr>
        <w:spacing w:after="0" w:line="240" w:lineRule="auto"/>
        <w:ind w:left="0"/>
        <w:rPr>
          <w:szCs w:val="24"/>
        </w:rPr>
      </w:pPr>
    </w:p>
    <w:p w:rsidR="00F70BEE" w:rsidRDefault="00F70BEE" w:rsidP="00FA0EAD">
      <w:pPr>
        <w:pStyle w:val="PargrafodaLista"/>
        <w:numPr>
          <w:ilvl w:val="0"/>
          <w:numId w:val="4"/>
        </w:numPr>
        <w:spacing w:after="0" w:line="240" w:lineRule="auto"/>
        <w:rPr>
          <w:szCs w:val="24"/>
        </w:rPr>
      </w:pPr>
      <w:r>
        <w:rPr>
          <w:szCs w:val="24"/>
        </w:rPr>
        <w:t xml:space="preserve">Nota </w:t>
      </w:r>
      <w:r w:rsidR="00D15E2E">
        <w:rPr>
          <w:szCs w:val="24"/>
        </w:rPr>
        <w:t xml:space="preserve">Final </w:t>
      </w:r>
      <w:r>
        <w:rPr>
          <w:szCs w:val="24"/>
        </w:rPr>
        <w:t>no Processo de Seleção do PPAC</w:t>
      </w:r>
      <w:r w:rsidR="0010126B">
        <w:rPr>
          <w:szCs w:val="24"/>
        </w:rPr>
        <w:t>:</w:t>
      </w:r>
      <w:r>
        <w:rPr>
          <w:szCs w:val="24"/>
        </w:rPr>
        <w:t>______</w:t>
      </w:r>
      <w:r w:rsidR="00EE624C">
        <w:rPr>
          <w:szCs w:val="24"/>
        </w:rPr>
        <w:t>____</w:t>
      </w:r>
      <w:r>
        <w:rPr>
          <w:szCs w:val="24"/>
        </w:rPr>
        <w:t>_____</w:t>
      </w:r>
    </w:p>
    <w:p w:rsidR="00EE624C" w:rsidRPr="00EE624C" w:rsidRDefault="00EE624C" w:rsidP="00EE624C">
      <w:pPr>
        <w:spacing w:after="0" w:line="240" w:lineRule="auto"/>
        <w:ind w:left="0"/>
        <w:rPr>
          <w:szCs w:val="24"/>
        </w:rPr>
      </w:pPr>
    </w:p>
    <w:p w:rsidR="00D46E69" w:rsidRDefault="00F70BEE" w:rsidP="00EE624C">
      <w:pPr>
        <w:pStyle w:val="PargrafodaLista"/>
        <w:numPr>
          <w:ilvl w:val="0"/>
          <w:numId w:val="4"/>
        </w:numPr>
        <w:spacing w:after="0" w:line="240" w:lineRule="auto"/>
        <w:rPr>
          <w:szCs w:val="24"/>
        </w:rPr>
      </w:pPr>
      <w:r w:rsidRPr="00F70BEE">
        <w:rPr>
          <w:szCs w:val="24"/>
        </w:rPr>
        <w:t xml:space="preserve">Classificação </w:t>
      </w:r>
      <w:r w:rsidR="00D15E2E">
        <w:rPr>
          <w:szCs w:val="24"/>
        </w:rPr>
        <w:t>dentro da Linha de Pesquisa</w:t>
      </w:r>
      <w:r w:rsidR="00A0698E">
        <w:rPr>
          <w:szCs w:val="24"/>
        </w:rPr>
        <w:t>/Campo Temático</w:t>
      </w:r>
      <w:r w:rsidR="00D46E69">
        <w:rPr>
          <w:szCs w:val="24"/>
        </w:rPr>
        <w:t xml:space="preserve"> </w:t>
      </w:r>
      <w:r w:rsidR="00E2565C">
        <w:rPr>
          <w:szCs w:val="24"/>
        </w:rPr>
        <w:t>(Turma 2022.1)</w:t>
      </w:r>
      <w:r w:rsidR="00D15E2E">
        <w:rPr>
          <w:szCs w:val="24"/>
        </w:rPr>
        <w:t xml:space="preserve"> </w:t>
      </w:r>
      <w:r w:rsidRPr="00F70BEE">
        <w:rPr>
          <w:szCs w:val="24"/>
        </w:rPr>
        <w:t>no Processo de Seleção do PPAC</w:t>
      </w:r>
      <w:r w:rsidR="0010126B">
        <w:rPr>
          <w:szCs w:val="24"/>
        </w:rPr>
        <w:t>:</w:t>
      </w:r>
      <w:r>
        <w:rPr>
          <w:szCs w:val="24"/>
        </w:rPr>
        <w:t>____</w:t>
      </w:r>
      <w:r w:rsidR="00EE624C">
        <w:rPr>
          <w:szCs w:val="24"/>
        </w:rPr>
        <w:t>_________</w:t>
      </w:r>
      <w:r>
        <w:rPr>
          <w:szCs w:val="24"/>
        </w:rPr>
        <w:t>_______</w:t>
      </w:r>
    </w:p>
    <w:p w:rsidR="00EE624C" w:rsidRPr="00EE624C" w:rsidRDefault="00EE624C" w:rsidP="00EE624C">
      <w:pPr>
        <w:spacing w:after="0" w:line="240" w:lineRule="auto"/>
        <w:ind w:left="0"/>
        <w:rPr>
          <w:szCs w:val="24"/>
        </w:rPr>
      </w:pPr>
    </w:p>
    <w:p w:rsidR="00D46E69" w:rsidRDefault="00D46E69" w:rsidP="00D46E69">
      <w:pPr>
        <w:pStyle w:val="PargrafodaLista"/>
        <w:numPr>
          <w:ilvl w:val="0"/>
          <w:numId w:val="4"/>
        </w:numPr>
        <w:spacing w:after="0" w:line="240" w:lineRule="auto"/>
        <w:rPr>
          <w:szCs w:val="24"/>
        </w:rPr>
      </w:pPr>
      <w:r>
        <w:rPr>
          <w:szCs w:val="24"/>
        </w:rPr>
        <w:t>Possui vínculo empregatício; (__) Sim   (__) Não  -    (__) Público     (__) Privado</w:t>
      </w:r>
    </w:p>
    <w:p w:rsidR="00EE624C" w:rsidRPr="00EE624C" w:rsidRDefault="00EE624C" w:rsidP="00EE624C">
      <w:pPr>
        <w:spacing w:after="0" w:line="240" w:lineRule="auto"/>
        <w:ind w:left="0"/>
        <w:rPr>
          <w:szCs w:val="24"/>
        </w:rPr>
      </w:pPr>
    </w:p>
    <w:p w:rsidR="00D46E69" w:rsidRDefault="00D46E69" w:rsidP="00D46E69">
      <w:pPr>
        <w:pStyle w:val="PargrafodaLista"/>
        <w:numPr>
          <w:ilvl w:val="0"/>
          <w:numId w:val="4"/>
        </w:numPr>
        <w:spacing w:after="0" w:line="240" w:lineRule="auto"/>
        <w:rPr>
          <w:szCs w:val="24"/>
        </w:rPr>
      </w:pPr>
      <w:r>
        <w:rPr>
          <w:szCs w:val="24"/>
        </w:rPr>
        <w:t>Em caso positivo, informar órgão/empresa:_______________________________________________</w:t>
      </w:r>
    </w:p>
    <w:p w:rsidR="000907B3" w:rsidRPr="000907B3" w:rsidRDefault="000907B3" w:rsidP="000907B3">
      <w:pPr>
        <w:pStyle w:val="PargrafodaLista"/>
        <w:rPr>
          <w:szCs w:val="24"/>
        </w:rPr>
      </w:pPr>
    </w:p>
    <w:p w:rsidR="00D46E69" w:rsidRPr="000907B3" w:rsidRDefault="00D46E69" w:rsidP="00D46E69">
      <w:pPr>
        <w:pStyle w:val="PargrafodaLista"/>
        <w:numPr>
          <w:ilvl w:val="1"/>
          <w:numId w:val="4"/>
        </w:numPr>
        <w:spacing w:after="0" w:line="240" w:lineRule="auto"/>
        <w:rPr>
          <w:szCs w:val="24"/>
        </w:rPr>
      </w:pPr>
      <w:r w:rsidRPr="000907B3">
        <w:rPr>
          <w:szCs w:val="24"/>
        </w:rPr>
        <w:t>Indique qual a situação que se enquadra para receber a bolsa, em caso de vínculo empregatício:</w:t>
      </w:r>
    </w:p>
    <w:p w:rsidR="00D46E69" w:rsidRPr="00E80DFE" w:rsidRDefault="00D46E69" w:rsidP="00D46E69">
      <w:pPr>
        <w:autoSpaceDE w:val="0"/>
        <w:autoSpaceDN w:val="0"/>
        <w:adjustRightInd w:val="0"/>
        <w:spacing w:after="0" w:line="240" w:lineRule="auto"/>
        <w:ind w:left="709"/>
        <w:rPr>
          <w:szCs w:val="24"/>
          <w:lang w:eastAsia="pt-BR"/>
        </w:rPr>
      </w:pPr>
      <w:r>
        <w:rPr>
          <w:b/>
          <w:bCs/>
          <w:szCs w:val="24"/>
          <w:lang w:eastAsia="pt-BR"/>
        </w:rPr>
        <w:t>(</w:t>
      </w:r>
      <w:r w:rsidR="005A30D8">
        <w:rPr>
          <w:b/>
          <w:bCs/>
          <w:szCs w:val="24"/>
          <w:lang w:eastAsia="pt-BR"/>
        </w:rPr>
        <w:t xml:space="preserve"> </w:t>
      </w:r>
      <w:r>
        <w:rPr>
          <w:b/>
          <w:bCs/>
          <w:szCs w:val="24"/>
          <w:lang w:eastAsia="pt-BR"/>
        </w:rPr>
        <w:t xml:space="preserve">  ) </w:t>
      </w:r>
      <w:r w:rsidRPr="00E80DFE">
        <w:rPr>
          <w:szCs w:val="24"/>
          <w:lang w:eastAsia="pt-BR"/>
        </w:rPr>
        <w:t>A concessão da bolsa a qualquer servidor estará condicionada à prévia publicação</w:t>
      </w:r>
      <w:r>
        <w:rPr>
          <w:szCs w:val="24"/>
          <w:lang w:eastAsia="pt-BR"/>
        </w:rPr>
        <w:t xml:space="preserve"> </w:t>
      </w:r>
      <w:r w:rsidRPr="00E80DFE">
        <w:rPr>
          <w:b/>
          <w:bCs/>
          <w:szCs w:val="24"/>
          <w:lang w:eastAsia="pt-BR"/>
        </w:rPr>
        <w:t xml:space="preserve">(i) </w:t>
      </w:r>
      <w:r w:rsidRPr="00E80DFE">
        <w:rPr>
          <w:szCs w:val="24"/>
          <w:lang w:eastAsia="pt-BR"/>
        </w:rPr>
        <w:t>de seu afastamento, indicando o prazo específico do referido afastamento e sua finalidade,</w:t>
      </w:r>
      <w:r>
        <w:rPr>
          <w:szCs w:val="24"/>
          <w:lang w:eastAsia="pt-BR"/>
        </w:rPr>
        <w:t xml:space="preserve"> </w:t>
      </w:r>
      <w:r w:rsidRPr="00E80DFE">
        <w:rPr>
          <w:szCs w:val="24"/>
          <w:lang w:eastAsia="pt-BR"/>
        </w:rPr>
        <w:t xml:space="preserve">ou </w:t>
      </w:r>
      <w:r w:rsidRPr="00E80DFE">
        <w:rPr>
          <w:b/>
          <w:bCs/>
          <w:szCs w:val="24"/>
          <w:lang w:eastAsia="pt-BR"/>
        </w:rPr>
        <w:t xml:space="preserve">(ii) </w:t>
      </w:r>
      <w:r w:rsidRPr="00E80DFE">
        <w:rPr>
          <w:szCs w:val="24"/>
          <w:lang w:eastAsia="pt-BR"/>
        </w:rPr>
        <w:t>de sua exoneração no Diário Oficial de sua respectiva esfera administrativa,</w:t>
      </w:r>
      <w:r>
        <w:rPr>
          <w:szCs w:val="24"/>
          <w:lang w:eastAsia="pt-BR"/>
        </w:rPr>
        <w:t xml:space="preserve"> </w:t>
      </w:r>
      <w:r w:rsidRPr="00E80DFE">
        <w:rPr>
          <w:szCs w:val="24"/>
          <w:lang w:eastAsia="pt-BR"/>
        </w:rPr>
        <w:t>seja ela federal, estadual ou municipal;</w:t>
      </w:r>
    </w:p>
    <w:p w:rsidR="00D46E69" w:rsidRPr="00E80DFE" w:rsidRDefault="00D46E69" w:rsidP="00D46E69">
      <w:pPr>
        <w:autoSpaceDE w:val="0"/>
        <w:autoSpaceDN w:val="0"/>
        <w:adjustRightInd w:val="0"/>
        <w:spacing w:after="0" w:line="240" w:lineRule="auto"/>
        <w:ind w:left="709"/>
        <w:rPr>
          <w:szCs w:val="24"/>
          <w:lang w:eastAsia="pt-BR"/>
        </w:rPr>
      </w:pPr>
      <w:r>
        <w:rPr>
          <w:b/>
          <w:bCs/>
          <w:szCs w:val="24"/>
          <w:lang w:eastAsia="pt-BR"/>
        </w:rPr>
        <w:t>(</w:t>
      </w:r>
      <w:r w:rsidR="005A30D8">
        <w:rPr>
          <w:b/>
          <w:bCs/>
          <w:szCs w:val="24"/>
          <w:lang w:eastAsia="pt-BR"/>
        </w:rPr>
        <w:t xml:space="preserve"> </w:t>
      </w:r>
      <w:r>
        <w:rPr>
          <w:b/>
          <w:bCs/>
          <w:szCs w:val="24"/>
          <w:lang w:eastAsia="pt-BR"/>
        </w:rPr>
        <w:t xml:space="preserve">  </w:t>
      </w:r>
      <w:r w:rsidRPr="00E80DFE">
        <w:rPr>
          <w:b/>
          <w:bCs/>
          <w:szCs w:val="24"/>
          <w:lang w:eastAsia="pt-BR"/>
        </w:rPr>
        <w:t xml:space="preserve">) </w:t>
      </w:r>
      <w:r w:rsidRPr="00E80DFE">
        <w:rPr>
          <w:szCs w:val="24"/>
          <w:lang w:eastAsia="pt-BR"/>
        </w:rPr>
        <w:t>Quando não houver diário oficial em determinado município, o servidor deverá</w:t>
      </w:r>
      <w:r>
        <w:rPr>
          <w:szCs w:val="24"/>
          <w:lang w:eastAsia="pt-BR"/>
        </w:rPr>
        <w:t xml:space="preserve"> </w:t>
      </w:r>
      <w:r w:rsidRPr="00E80DFE">
        <w:rPr>
          <w:szCs w:val="24"/>
          <w:lang w:eastAsia="pt-BR"/>
        </w:rPr>
        <w:t>apresentar</w:t>
      </w:r>
      <w:r>
        <w:rPr>
          <w:szCs w:val="24"/>
          <w:lang w:eastAsia="pt-BR"/>
        </w:rPr>
        <w:t xml:space="preserve"> </w:t>
      </w:r>
      <w:r w:rsidRPr="00E80DFE">
        <w:rPr>
          <w:szCs w:val="24"/>
          <w:lang w:eastAsia="pt-BR"/>
        </w:rPr>
        <w:t>declaração, devidamente assinada pelo titular do órgão ou ente em que é</w:t>
      </w:r>
      <w:r>
        <w:rPr>
          <w:szCs w:val="24"/>
          <w:lang w:eastAsia="pt-BR"/>
        </w:rPr>
        <w:t xml:space="preserve"> </w:t>
      </w:r>
      <w:r w:rsidRPr="00E80DFE">
        <w:rPr>
          <w:szCs w:val="24"/>
          <w:lang w:eastAsia="pt-BR"/>
        </w:rPr>
        <w:t xml:space="preserve">lotado, em que conste a informação </w:t>
      </w:r>
      <w:r w:rsidRPr="00E80DFE">
        <w:rPr>
          <w:b/>
          <w:bCs/>
          <w:szCs w:val="24"/>
          <w:lang w:eastAsia="pt-BR"/>
        </w:rPr>
        <w:t xml:space="preserve">(i) </w:t>
      </w:r>
      <w:r w:rsidRPr="00E80DFE">
        <w:rPr>
          <w:szCs w:val="24"/>
          <w:lang w:eastAsia="pt-BR"/>
        </w:rPr>
        <w:t>de seu afastamento, indicando o prazo específico</w:t>
      </w:r>
      <w:r>
        <w:rPr>
          <w:szCs w:val="24"/>
          <w:lang w:eastAsia="pt-BR"/>
        </w:rPr>
        <w:t xml:space="preserve"> </w:t>
      </w:r>
      <w:r w:rsidRPr="00E80DFE">
        <w:rPr>
          <w:szCs w:val="24"/>
          <w:lang w:eastAsia="pt-BR"/>
        </w:rPr>
        <w:t xml:space="preserve">em que o mesmo ocorrerá e sua finalidade, ou </w:t>
      </w:r>
      <w:r w:rsidRPr="00E80DFE">
        <w:rPr>
          <w:b/>
          <w:bCs/>
          <w:szCs w:val="24"/>
          <w:lang w:eastAsia="pt-BR"/>
        </w:rPr>
        <w:t xml:space="preserve">(ii) </w:t>
      </w:r>
      <w:r w:rsidRPr="00E80DFE">
        <w:rPr>
          <w:szCs w:val="24"/>
          <w:lang w:eastAsia="pt-BR"/>
        </w:rPr>
        <w:t>de sua exoneração;</w:t>
      </w:r>
    </w:p>
    <w:p w:rsidR="00D46E69" w:rsidRPr="00E80DFE" w:rsidRDefault="00D46E69" w:rsidP="00D46E69">
      <w:pPr>
        <w:autoSpaceDE w:val="0"/>
        <w:autoSpaceDN w:val="0"/>
        <w:adjustRightInd w:val="0"/>
        <w:spacing w:after="0" w:line="240" w:lineRule="auto"/>
        <w:ind w:left="709"/>
        <w:rPr>
          <w:szCs w:val="24"/>
          <w:lang w:eastAsia="pt-BR"/>
        </w:rPr>
      </w:pPr>
      <w:r>
        <w:rPr>
          <w:b/>
          <w:bCs/>
          <w:szCs w:val="24"/>
          <w:lang w:eastAsia="pt-BR"/>
        </w:rPr>
        <w:t>(</w:t>
      </w:r>
      <w:r w:rsidR="005A30D8">
        <w:rPr>
          <w:b/>
          <w:bCs/>
          <w:szCs w:val="24"/>
          <w:lang w:eastAsia="pt-BR"/>
        </w:rPr>
        <w:t xml:space="preserve">  </w:t>
      </w:r>
      <w:r>
        <w:rPr>
          <w:b/>
          <w:bCs/>
          <w:szCs w:val="24"/>
          <w:lang w:eastAsia="pt-BR"/>
        </w:rPr>
        <w:t xml:space="preserve"> </w:t>
      </w:r>
      <w:r w:rsidRPr="00E80DFE">
        <w:rPr>
          <w:b/>
          <w:bCs/>
          <w:szCs w:val="24"/>
          <w:lang w:eastAsia="pt-BR"/>
        </w:rPr>
        <w:t xml:space="preserve">) </w:t>
      </w:r>
      <w:r w:rsidRPr="00E80DFE">
        <w:rPr>
          <w:szCs w:val="24"/>
          <w:lang w:eastAsia="pt-BR"/>
        </w:rPr>
        <w:t>Quando em esfera federal e por questões administrativas o ente ou órgão não realizar</w:t>
      </w:r>
      <w:r>
        <w:rPr>
          <w:szCs w:val="24"/>
          <w:lang w:eastAsia="pt-BR"/>
        </w:rPr>
        <w:t xml:space="preserve"> </w:t>
      </w:r>
      <w:r w:rsidRPr="00E80DFE">
        <w:rPr>
          <w:szCs w:val="24"/>
          <w:lang w:eastAsia="pt-BR"/>
        </w:rPr>
        <w:t>a publicação do ato que autoriza o afastamento, o servidor deverá apresentar declaração/portaria, devidamente assinada pelo titular do órgão ou ente em que é lotado,</w:t>
      </w:r>
      <w:r>
        <w:rPr>
          <w:szCs w:val="24"/>
          <w:lang w:eastAsia="pt-BR"/>
        </w:rPr>
        <w:t xml:space="preserve"> </w:t>
      </w:r>
      <w:r w:rsidRPr="00E80DFE">
        <w:rPr>
          <w:szCs w:val="24"/>
          <w:lang w:eastAsia="pt-BR"/>
        </w:rPr>
        <w:t>em que conste a informação de seu afastamento, sua finalidade e a indicação do prazo</w:t>
      </w:r>
      <w:r>
        <w:rPr>
          <w:szCs w:val="24"/>
          <w:lang w:eastAsia="pt-BR"/>
        </w:rPr>
        <w:t xml:space="preserve"> </w:t>
      </w:r>
      <w:r w:rsidRPr="00E80DFE">
        <w:rPr>
          <w:szCs w:val="24"/>
          <w:lang w:eastAsia="pt-BR"/>
        </w:rPr>
        <w:t>específico em que o mesmo ocorrerá;</w:t>
      </w:r>
    </w:p>
    <w:p w:rsidR="00D46E69" w:rsidRDefault="00D46E69" w:rsidP="00D46E69">
      <w:pPr>
        <w:autoSpaceDE w:val="0"/>
        <w:autoSpaceDN w:val="0"/>
        <w:adjustRightInd w:val="0"/>
        <w:spacing w:after="0" w:line="240" w:lineRule="auto"/>
        <w:ind w:left="709"/>
        <w:rPr>
          <w:szCs w:val="24"/>
          <w:lang w:eastAsia="pt-BR"/>
        </w:rPr>
      </w:pPr>
      <w:r>
        <w:rPr>
          <w:b/>
          <w:bCs/>
          <w:szCs w:val="24"/>
          <w:lang w:eastAsia="pt-BR"/>
        </w:rPr>
        <w:t>(</w:t>
      </w:r>
      <w:r w:rsidR="005A30D8">
        <w:rPr>
          <w:b/>
          <w:bCs/>
          <w:szCs w:val="24"/>
          <w:lang w:eastAsia="pt-BR"/>
        </w:rPr>
        <w:t xml:space="preserve"> </w:t>
      </w:r>
      <w:r>
        <w:rPr>
          <w:b/>
          <w:bCs/>
          <w:szCs w:val="24"/>
          <w:lang w:eastAsia="pt-BR"/>
        </w:rPr>
        <w:t xml:space="preserve">  </w:t>
      </w:r>
      <w:r w:rsidRPr="00E80DFE">
        <w:rPr>
          <w:b/>
          <w:bCs/>
          <w:szCs w:val="24"/>
          <w:lang w:eastAsia="pt-BR"/>
        </w:rPr>
        <w:t xml:space="preserve">) </w:t>
      </w:r>
      <w:r w:rsidRPr="00E80DFE">
        <w:rPr>
          <w:szCs w:val="24"/>
          <w:lang w:eastAsia="pt-BR"/>
        </w:rPr>
        <w:t>A concessão da bolsa a qualquer empregado da iniciativa privada estará condicionada</w:t>
      </w:r>
      <w:r>
        <w:rPr>
          <w:szCs w:val="24"/>
          <w:lang w:eastAsia="pt-BR"/>
        </w:rPr>
        <w:t xml:space="preserve"> </w:t>
      </w:r>
      <w:r w:rsidRPr="00E80DFE">
        <w:rPr>
          <w:szCs w:val="24"/>
          <w:lang w:eastAsia="pt-BR"/>
        </w:rPr>
        <w:t>ao afastamento integral por todo o período do curso, comprovado por declaração</w:t>
      </w:r>
      <w:r>
        <w:rPr>
          <w:szCs w:val="24"/>
          <w:lang w:eastAsia="pt-BR"/>
        </w:rPr>
        <w:t xml:space="preserve"> </w:t>
      </w:r>
      <w:r w:rsidRPr="00E80DFE">
        <w:rPr>
          <w:szCs w:val="24"/>
          <w:lang w:eastAsia="pt-BR"/>
        </w:rPr>
        <w:t>que ateste o prazo de seu afastamento e sua finalidade, devidamente assinada</w:t>
      </w:r>
      <w:r>
        <w:rPr>
          <w:szCs w:val="24"/>
          <w:lang w:eastAsia="pt-BR"/>
        </w:rPr>
        <w:t xml:space="preserve"> </w:t>
      </w:r>
      <w:r w:rsidRPr="00E80DFE">
        <w:rPr>
          <w:szCs w:val="24"/>
          <w:lang w:eastAsia="pt-BR"/>
        </w:rPr>
        <w:t>pelo(a) representante legal da empresa empregadora.</w:t>
      </w:r>
    </w:p>
    <w:p w:rsidR="00EE624C" w:rsidRDefault="00EE624C" w:rsidP="00D46E69">
      <w:pPr>
        <w:autoSpaceDE w:val="0"/>
        <w:autoSpaceDN w:val="0"/>
        <w:adjustRightInd w:val="0"/>
        <w:spacing w:after="0" w:line="240" w:lineRule="auto"/>
        <w:ind w:left="709"/>
        <w:rPr>
          <w:szCs w:val="24"/>
        </w:rPr>
      </w:pPr>
    </w:p>
    <w:p w:rsidR="00841134" w:rsidRDefault="00841134" w:rsidP="00FA0EAD">
      <w:pPr>
        <w:pStyle w:val="PargrafodaLista"/>
        <w:numPr>
          <w:ilvl w:val="0"/>
          <w:numId w:val="4"/>
        </w:numPr>
        <w:spacing w:after="0" w:line="240" w:lineRule="auto"/>
        <w:rPr>
          <w:szCs w:val="24"/>
        </w:rPr>
      </w:pPr>
      <w:r>
        <w:rPr>
          <w:szCs w:val="24"/>
        </w:rPr>
        <w:t>Dados Pessoais:</w:t>
      </w:r>
    </w:p>
    <w:p w:rsidR="00EE624C" w:rsidRDefault="00EE624C" w:rsidP="00EE624C">
      <w:pPr>
        <w:pStyle w:val="PargrafodaLista"/>
        <w:spacing w:after="0" w:line="240" w:lineRule="auto"/>
        <w:rPr>
          <w:szCs w:val="24"/>
        </w:rPr>
      </w:pPr>
    </w:p>
    <w:p w:rsidR="00D46E69" w:rsidRPr="00D46E69" w:rsidRDefault="00D46E69" w:rsidP="00EE624C">
      <w:pPr>
        <w:spacing w:after="0" w:line="240" w:lineRule="auto"/>
        <w:ind w:left="360" w:firstLine="348"/>
        <w:rPr>
          <w:szCs w:val="24"/>
        </w:rPr>
      </w:pPr>
      <w:r w:rsidRPr="00D46E69">
        <w:rPr>
          <w:szCs w:val="24"/>
        </w:rPr>
        <w:t xml:space="preserve">Número de Matrícula: </w:t>
      </w:r>
    </w:p>
    <w:tbl>
      <w:tblPr>
        <w:tblStyle w:val="Tabelacomgrade"/>
        <w:tblW w:w="0" w:type="auto"/>
        <w:tblInd w:w="720" w:type="dxa"/>
        <w:tblLook w:val="04A0"/>
      </w:tblPr>
      <w:tblGrid>
        <w:gridCol w:w="913"/>
        <w:gridCol w:w="913"/>
        <w:gridCol w:w="913"/>
        <w:gridCol w:w="913"/>
        <w:gridCol w:w="913"/>
        <w:gridCol w:w="912"/>
        <w:gridCol w:w="912"/>
        <w:gridCol w:w="913"/>
        <w:gridCol w:w="913"/>
        <w:gridCol w:w="913"/>
        <w:gridCol w:w="913"/>
      </w:tblGrid>
      <w:tr w:rsidR="00D46E69" w:rsidTr="00D2099F">
        <w:tc>
          <w:tcPr>
            <w:tcW w:w="971" w:type="dxa"/>
          </w:tcPr>
          <w:p w:rsidR="00D46E69" w:rsidRDefault="00D46E69" w:rsidP="00D2099F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971" w:type="dxa"/>
          </w:tcPr>
          <w:p w:rsidR="00D46E69" w:rsidRDefault="00D46E69" w:rsidP="00D2099F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971" w:type="dxa"/>
          </w:tcPr>
          <w:p w:rsidR="00D46E69" w:rsidRDefault="00D46E69" w:rsidP="00D2099F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971" w:type="dxa"/>
          </w:tcPr>
          <w:p w:rsidR="00D46E69" w:rsidRDefault="00D46E69" w:rsidP="00D2099F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971" w:type="dxa"/>
          </w:tcPr>
          <w:p w:rsidR="00D46E69" w:rsidRDefault="00D46E69" w:rsidP="00D2099F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971" w:type="dxa"/>
          </w:tcPr>
          <w:p w:rsidR="00D46E69" w:rsidRDefault="00D46E69" w:rsidP="00D2099F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971" w:type="dxa"/>
          </w:tcPr>
          <w:p w:rsidR="00D46E69" w:rsidRDefault="00D46E69" w:rsidP="00D2099F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972" w:type="dxa"/>
          </w:tcPr>
          <w:p w:rsidR="00D46E69" w:rsidRDefault="00D46E69" w:rsidP="00D2099F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972" w:type="dxa"/>
          </w:tcPr>
          <w:p w:rsidR="00D46E69" w:rsidRDefault="00D46E69" w:rsidP="00D2099F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972" w:type="dxa"/>
          </w:tcPr>
          <w:p w:rsidR="00D46E69" w:rsidRDefault="00D46E69" w:rsidP="00D2099F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972" w:type="dxa"/>
          </w:tcPr>
          <w:p w:rsidR="00D46E69" w:rsidRDefault="00D46E69" w:rsidP="00D2099F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</w:tr>
    </w:tbl>
    <w:p w:rsidR="00FC1C86" w:rsidRDefault="00FC1C86" w:rsidP="00FA0EAD">
      <w:pPr>
        <w:pStyle w:val="PargrafodaLista"/>
        <w:spacing w:after="0" w:line="240" w:lineRule="auto"/>
        <w:rPr>
          <w:szCs w:val="24"/>
        </w:rPr>
      </w:pPr>
      <w:r>
        <w:rPr>
          <w:szCs w:val="24"/>
        </w:rPr>
        <w:t>CPF</w:t>
      </w:r>
    </w:p>
    <w:tbl>
      <w:tblPr>
        <w:tblStyle w:val="Tabelacomgrade"/>
        <w:tblW w:w="0" w:type="auto"/>
        <w:tblInd w:w="720" w:type="dxa"/>
        <w:tblLook w:val="04A0"/>
      </w:tblPr>
      <w:tblGrid>
        <w:gridCol w:w="913"/>
        <w:gridCol w:w="913"/>
        <w:gridCol w:w="913"/>
        <w:gridCol w:w="913"/>
        <w:gridCol w:w="913"/>
        <w:gridCol w:w="912"/>
        <w:gridCol w:w="912"/>
        <w:gridCol w:w="913"/>
        <w:gridCol w:w="913"/>
        <w:gridCol w:w="913"/>
        <w:gridCol w:w="913"/>
      </w:tblGrid>
      <w:tr w:rsidR="00FC1C86" w:rsidTr="00FC1C86">
        <w:tc>
          <w:tcPr>
            <w:tcW w:w="971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971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971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971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971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971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971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972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972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972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972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</w:tr>
    </w:tbl>
    <w:p w:rsidR="00841134" w:rsidRDefault="00841134" w:rsidP="00FA0EAD">
      <w:pPr>
        <w:pStyle w:val="PargrafodaLista"/>
        <w:spacing w:after="0" w:line="240" w:lineRule="auto"/>
        <w:rPr>
          <w:szCs w:val="24"/>
        </w:rPr>
      </w:pPr>
      <w:r>
        <w:rPr>
          <w:szCs w:val="24"/>
        </w:rPr>
        <w:t>Nome Completo:</w:t>
      </w:r>
    </w:p>
    <w:tbl>
      <w:tblPr>
        <w:tblStyle w:val="Tabelacomgrade"/>
        <w:tblW w:w="0" w:type="auto"/>
        <w:tblInd w:w="720" w:type="dxa"/>
        <w:tblLook w:val="04A0"/>
      </w:tblPr>
      <w:tblGrid>
        <w:gridCol w:w="402"/>
        <w:gridCol w:w="402"/>
        <w:gridCol w:w="402"/>
        <w:gridCol w:w="402"/>
        <w:gridCol w:w="402"/>
        <w:gridCol w:w="402"/>
        <w:gridCol w:w="401"/>
        <w:gridCol w:w="401"/>
        <w:gridCol w:w="401"/>
        <w:gridCol w:w="401"/>
        <w:gridCol w:w="401"/>
        <w:gridCol w:w="401"/>
        <w:gridCol w:w="401"/>
        <w:gridCol w:w="401"/>
        <w:gridCol w:w="401"/>
        <w:gridCol w:w="402"/>
        <w:gridCol w:w="402"/>
        <w:gridCol w:w="402"/>
        <w:gridCol w:w="402"/>
        <w:gridCol w:w="402"/>
        <w:gridCol w:w="402"/>
        <w:gridCol w:w="402"/>
        <w:gridCol w:w="402"/>
        <w:gridCol w:w="402"/>
        <w:gridCol w:w="402"/>
      </w:tblGrid>
      <w:tr w:rsidR="00FC1C86" w:rsidTr="00FC1C86">
        <w:tc>
          <w:tcPr>
            <w:tcW w:w="427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</w:tr>
    </w:tbl>
    <w:p w:rsidR="00FC1C86" w:rsidRDefault="00FC1C86" w:rsidP="00FA0EAD">
      <w:pPr>
        <w:pStyle w:val="PargrafodaLista"/>
        <w:spacing w:after="0" w:line="240" w:lineRule="auto"/>
        <w:rPr>
          <w:szCs w:val="24"/>
        </w:rPr>
      </w:pPr>
      <w:r>
        <w:rPr>
          <w:szCs w:val="24"/>
        </w:rPr>
        <w:t>Data de Nascimento:</w:t>
      </w:r>
    </w:p>
    <w:tbl>
      <w:tblPr>
        <w:tblStyle w:val="Tabelacomgrade"/>
        <w:tblW w:w="0" w:type="auto"/>
        <w:tblInd w:w="675" w:type="dxa"/>
        <w:tblLook w:val="04A0"/>
      </w:tblPr>
      <w:tblGrid>
        <w:gridCol w:w="426"/>
        <w:gridCol w:w="425"/>
        <w:gridCol w:w="425"/>
        <w:gridCol w:w="425"/>
        <w:gridCol w:w="426"/>
        <w:gridCol w:w="425"/>
      </w:tblGrid>
      <w:tr w:rsidR="00FC1C86" w:rsidTr="00FC1C86">
        <w:tc>
          <w:tcPr>
            <w:tcW w:w="426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5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5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5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6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  <w:tc>
          <w:tcPr>
            <w:tcW w:w="425" w:type="dxa"/>
          </w:tcPr>
          <w:p w:rsidR="00FC1C86" w:rsidRDefault="00FC1C86" w:rsidP="00FA0EAD">
            <w:pPr>
              <w:pStyle w:val="PargrafodaLista"/>
              <w:spacing w:after="0" w:line="240" w:lineRule="auto"/>
              <w:ind w:left="0"/>
              <w:rPr>
                <w:szCs w:val="24"/>
              </w:rPr>
            </w:pPr>
          </w:p>
        </w:tc>
      </w:tr>
    </w:tbl>
    <w:p w:rsidR="00FC1C86" w:rsidRDefault="00FC1C86" w:rsidP="00FA0EAD">
      <w:pPr>
        <w:pStyle w:val="PargrafodaLista"/>
        <w:spacing w:after="0" w:line="240" w:lineRule="auto"/>
        <w:rPr>
          <w:szCs w:val="24"/>
        </w:rPr>
      </w:pPr>
      <w:r>
        <w:rPr>
          <w:szCs w:val="24"/>
        </w:rPr>
        <w:t>Naturalid</w:t>
      </w:r>
      <w:r w:rsidR="00FA0EAD">
        <w:rPr>
          <w:szCs w:val="24"/>
        </w:rPr>
        <w:t>a</w:t>
      </w:r>
      <w:r>
        <w:rPr>
          <w:szCs w:val="24"/>
        </w:rPr>
        <w:t xml:space="preserve">de: </w:t>
      </w:r>
    </w:p>
    <w:tbl>
      <w:tblPr>
        <w:tblStyle w:val="Tabelacomgrade"/>
        <w:tblW w:w="0" w:type="auto"/>
        <w:tblInd w:w="720" w:type="dxa"/>
        <w:tblLook w:val="04A0"/>
      </w:tblPr>
      <w:tblGrid>
        <w:gridCol w:w="501"/>
        <w:gridCol w:w="501"/>
        <w:gridCol w:w="501"/>
        <w:gridCol w:w="501"/>
        <w:gridCol w:w="502"/>
        <w:gridCol w:w="502"/>
        <w:gridCol w:w="502"/>
        <w:gridCol w:w="502"/>
        <w:gridCol w:w="502"/>
        <w:gridCol w:w="502"/>
        <w:gridCol w:w="502"/>
        <w:gridCol w:w="502"/>
        <w:gridCol w:w="502"/>
        <w:gridCol w:w="502"/>
        <w:gridCol w:w="502"/>
        <w:gridCol w:w="503"/>
        <w:gridCol w:w="503"/>
        <w:gridCol w:w="503"/>
        <w:gridCol w:w="503"/>
        <w:gridCol w:w="503"/>
      </w:tblGrid>
      <w:tr w:rsidR="00FC1C86" w:rsidTr="00FC1C86"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5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5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5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5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5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</w:tr>
    </w:tbl>
    <w:p w:rsidR="00FC1C86" w:rsidRDefault="00FC1C86" w:rsidP="00FA0EAD">
      <w:pPr>
        <w:spacing w:line="240" w:lineRule="auto"/>
        <w:ind w:left="720"/>
        <w:contextualSpacing/>
        <w:rPr>
          <w:szCs w:val="24"/>
        </w:rPr>
      </w:pPr>
      <w:r>
        <w:rPr>
          <w:szCs w:val="24"/>
        </w:rPr>
        <w:t>Nacionalidade:</w:t>
      </w:r>
    </w:p>
    <w:tbl>
      <w:tblPr>
        <w:tblStyle w:val="Tabelacomgrade"/>
        <w:tblW w:w="0" w:type="auto"/>
        <w:tblInd w:w="720" w:type="dxa"/>
        <w:tblLook w:val="04A0"/>
      </w:tblPr>
      <w:tblGrid>
        <w:gridCol w:w="501"/>
        <w:gridCol w:w="501"/>
        <w:gridCol w:w="501"/>
        <w:gridCol w:w="501"/>
        <w:gridCol w:w="502"/>
        <w:gridCol w:w="502"/>
        <w:gridCol w:w="502"/>
        <w:gridCol w:w="502"/>
        <w:gridCol w:w="502"/>
        <w:gridCol w:w="502"/>
        <w:gridCol w:w="502"/>
        <w:gridCol w:w="502"/>
        <w:gridCol w:w="502"/>
        <w:gridCol w:w="502"/>
        <w:gridCol w:w="502"/>
        <w:gridCol w:w="503"/>
        <w:gridCol w:w="503"/>
        <w:gridCol w:w="503"/>
        <w:gridCol w:w="503"/>
        <w:gridCol w:w="503"/>
      </w:tblGrid>
      <w:tr w:rsidR="00FC1C86" w:rsidTr="00FC1C86"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4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5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5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5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5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535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</w:tr>
    </w:tbl>
    <w:p w:rsidR="00FC1C86" w:rsidRDefault="00FC1C86" w:rsidP="00FA0EAD">
      <w:pPr>
        <w:spacing w:line="240" w:lineRule="auto"/>
        <w:ind w:left="720"/>
        <w:contextualSpacing/>
        <w:rPr>
          <w:szCs w:val="24"/>
        </w:rPr>
      </w:pPr>
      <w:r>
        <w:rPr>
          <w:szCs w:val="24"/>
        </w:rPr>
        <w:t>Endereço:</w:t>
      </w:r>
    </w:p>
    <w:tbl>
      <w:tblPr>
        <w:tblStyle w:val="Tabelacomgrade"/>
        <w:tblW w:w="0" w:type="auto"/>
        <w:tblInd w:w="720" w:type="dxa"/>
        <w:tblLook w:val="04A0"/>
      </w:tblPr>
      <w:tblGrid>
        <w:gridCol w:w="402"/>
        <w:gridCol w:w="402"/>
        <w:gridCol w:w="402"/>
        <w:gridCol w:w="402"/>
        <w:gridCol w:w="402"/>
        <w:gridCol w:w="402"/>
        <w:gridCol w:w="401"/>
        <w:gridCol w:w="401"/>
        <w:gridCol w:w="401"/>
        <w:gridCol w:w="401"/>
        <w:gridCol w:w="401"/>
        <w:gridCol w:w="401"/>
        <w:gridCol w:w="401"/>
        <w:gridCol w:w="401"/>
        <w:gridCol w:w="401"/>
        <w:gridCol w:w="402"/>
        <w:gridCol w:w="402"/>
        <w:gridCol w:w="402"/>
        <w:gridCol w:w="402"/>
        <w:gridCol w:w="402"/>
        <w:gridCol w:w="402"/>
        <w:gridCol w:w="402"/>
        <w:gridCol w:w="402"/>
        <w:gridCol w:w="402"/>
        <w:gridCol w:w="402"/>
      </w:tblGrid>
      <w:tr w:rsidR="00FC1C86" w:rsidTr="00FC1C86"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</w:tr>
      <w:tr w:rsidR="00FC1C86" w:rsidTr="00FC1C86"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</w:tr>
    </w:tbl>
    <w:p w:rsidR="00FC1C86" w:rsidRDefault="00FC1C86" w:rsidP="00FA0EAD">
      <w:pPr>
        <w:spacing w:line="240" w:lineRule="auto"/>
        <w:ind w:left="720"/>
        <w:contextualSpacing/>
        <w:rPr>
          <w:szCs w:val="24"/>
        </w:rPr>
      </w:pPr>
      <w:r>
        <w:rPr>
          <w:szCs w:val="24"/>
        </w:rPr>
        <w:t>E-mail (obrigatório):</w:t>
      </w:r>
    </w:p>
    <w:tbl>
      <w:tblPr>
        <w:tblStyle w:val="Tabelacomgrade"/>
        <w:tblW w:w="0" w:type="auto"/>
        <w:tblInd w:w="720" w:type="dxa"/>
        <w:tblLook w:val="04A0"/>
      </w:tblPr>
      <w:tblGrid>
        <w:gridCol w:w="402"/>
        <w:gridCol w:w="402"/>
        <w:gridCol w:w="402"/>
        <w:gridCol w:w="402"/>
        <w:gridCol w:w="402"/>
        <w:gridCol w:w="402"/>
        <w:gridCol w:w="401"/>
        <w:gridCol w:w="401"/>
        <w:gridCol w:w="401"/>
        <w:gridCol w:w="401"/>
        <w:gridCol w:w="401"/>
        <w:gridCol w:w="401"/>
        <w:gridCol w:w="401"/>
        <w:gridCol w:w="401"/>
        <w:gridCol w:w="401"/>
        <w:gridCol w:w="402"/>
        <w:gridCol w:w="402"/>
        <w:gridCol w:w="402"/>
        <w:gridCol w:w="402"/>
        <w:gridCol w:w="402"/>
        <w:gridCol w:w="402"/>
        <w:gridCol w:w="402"/>
        <w:gridCol w:w="402"/>
        <w:gridCol w:w="402"/>
        <w:gridCol w:w="402"/>
      </w:tblGrid>
      <w:tr w:rsidR="00FC1C86" w:rsidTr="00FC1C86"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7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8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</w:tr>
    </w:tbl>
    <w:p w:rsidR="00FC1C86" w:rsidRDefault="00FC1C86" w:rsidP="00FA0EAD">
      <w:pPr>
        <w:spacing w:line="240" w:lineRule="auto"/>
        <w:ind w:left="720"/>
        <w:contextualSpacing/>
        <w:rPr>
          <w:szCs w:val="24"/>
        </w:rPr>
      </w:pPr>
      <w:r>
        <w:rPr>
          <w:szCs w:val="24"/>
        </w:rPr>
        <w:t>Telefone: (obrigatório):</w:t>
      </w:r>
    </w:p>
    <w:tbl>
      <w:tblPr>
        <w:tblStyle w:val="Tabelacomgrade"/>
        <w:tblW w:w="0" w:type="auto"/>
        <w:tblInd w:w="720" w:type="dxa"/>
        <w:tblLook w:val="04A0"/>
      </w:tblPr>
      <w:tblGrid>
        <w:gridCol w:w="381"/>
        <w:gridCol w:w="425"/>
        <w:gridCol w:w="425"/>
        <w:gridCol w:w="425"/>
        <w:gridCol w:w="426"/>
        <w:gridCol w:w="425"/>
        <w:gridCol w:w="425"/>
        <w:gridCol w:w="425"/>
        <w:gridCol w:w="426"/>
        <w:gridCol w:w="425"/>
      </w:tblGrid>
      <w:tr w:rsidR="00FC1C86" w:rsidTr="00FA0EAD">
        <w:tc>
          <w:tcPr>
            <w:tcW w:w="381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5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5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5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6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5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5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5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6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  <w:tc>
          <w:tcPr>
            <w:tcW w:w="425" w:type="dxa"/>
          </w:tcPr>
          <w:p w:rsidR="00FC1C86" w:rsidRDefault="00FC1C86" w:rsidP="00FA0EAD">
            <w:pPr>
              <w:spacing w:line="240" w:lineRule="auto"/>
              <w:ind w:left="0"/>
              <w:contextualSpacing/>
              <w:rPr>
                <w:szCs w:val="24"/>
              </w:rPr>
            </w:pPr>
          </w:p>
        </w:tc>
      </w:tr>
    </w:tbl>
    <w:p w:rsidR="00841134" w:rsidRPr="00841134" w:rsidRDefault="00841134" w:rsidP="00841134">
      <w:pPr>
        <w:spacing w:line="360" w:lineRule="auto"/>
        <w:rPr>
          <w:szCs w:val="24"/>
        </w:rPr>
      </w:pPr>
    </w:p>
    <w:p w:rsidR="00841134" w:rsidRDefault="00FA0EAD" w:rsidP="00FA0EAD">
      <w:pPr>
        <w:spacing w:line="360" w:lineRule="auto"/>
        <w:jc w:val="center"/>
        <w:rPr>
          <w:szCs w:val="24"/>
        </w:rPr>
      </w:pPr>
      <w:r>
        <w:rPr>
          <w:szCs w:val="24"/>
        </w:rPr>
        <w:t>Fortaleza</w:t>
      </w:r>
      <w:r w:rsidR="00D15E2E">
        <w:rPr>
          <w:szCs w:val="24"/>
        </w:rPr>
        <w:t xml:space="preserve"> </w:t>
      </w:r>
      <w:r>
        <w:rPr>
          <w:szCs w:val="24"/>
        </w:rPr>
        <w:t>(</w:t>
      </w:r>
      <w:proofErr w:type="spellStart"/>
      <w:r>
        <w:rPr>
          <w:szCs w:val="24"/>
        </w:rPr>
        <w:t>Ce</w:t>
      </w:r>
      <w:proofErr w:type="spellEnd"/>
      <w:r>
        <w:rPr>
          <w:szCs w:val="24"/>
        </w:rPr>
        <w:t>)</w:t>
      </w:r>
      <w:r w:rsidR="000907B3">
        <w:rPr>
          <w:szCs w:val="24"/>
        </w:rPr>
        <w:t>, 02</w:t>
      </w:r>
      <w:r w:rsidR="00D15E2E">
        <w:rPr>
          <w:szCs w:val="24"/>
        </w:rPr>
        <w:t xml:space="preserve"> </w:t>
      </w:r>
      <w:r>
        <w:rPr>
          <w:szCs w:val="24"/>
        </w:rPr>
        <w:t>de</w:t>
      </w:r>
      <w:r w:rsidR="000907B3">
        <w:rPr>
          <w:szCs w:val="24"/>
        </w:rPr>
        <w:t xml:space="preserve"> agosto </w:t>
      </w:r>
      <w:r w:rsidR="00A36313">
        <w:rPr>
          <w:szCs w:val="24"/>
        </w:rPr>
        <w:t>do ano de 2022</w:t>
      </w:r>
    </w:p>
    <w:p w:rsidR="00FA0EAD" w:rsidRDefault="00FA0EAD" w:rsidP="00FA0EAD">
      <w:pPr>
        <w:spacing w:line="360" w:lineRule="auto"/>
        <w:jc w:val="center"/>
        <w:rPr>
          <w:szCs w:val="24"/>
        </w:rPr>
      </w:pPr>
    </w:p>
    <w:p w:rsidR="00FA0EAD" w:rsidRDefault="00FA0EAD" w:rsidP="00FA0EAD">
      <w:pPr>
        <w:spacing w:after="0" w:line="240" w:lineRule="auto"/>
        <w:jc w:val="center"/>
        <w:rPr>
          <w:szCs w:val="24"/>
        </w:rPr>
      </w:pPr>
      <w:r>
        <w:rPr>
          <w:szCs w:val="24"/>
        </w:rPr>
        <w:t>______________________________________________</w:t>
      </w:r>
    </w:p>
    <w:p w:rsidR="00841134" w:rsidRPr="00841134" w:rsidRDefault="00FA0EAD" w:rsidP="00FA0EAD">
      <w:pPr>
        <w:spacing w:after="0" w:line="240" w:lineRule="auto"/>
        <w:jc w:val="center"/>
        <w:rPr>
          <w:vanish/>
          <w:szCs w:val="24"/>
        </w:rPr>
      </w:pPr>
      <w:r>
        <w:rPr>
          <w:szCs w:val="24"/>
        </w:rPr>
        <w:t>Assinatura Discente</w:t>
      </w:r>
    </w:p>
    <w:p w:rsidR="00841134" w:rsidRPr="00841134" w:rsidRDefault="00841134" w:rsidP="0084113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line="360" w:lineRule="auto"/>
        <w:ind w:left="750"/>
        <w:jc w:val="center"/>
        <w:rPr>
          <w:szCs w:val="24"/>
        </w:rPr>
      </w:pPr>
    </w:p>
    <w:sectPr w:rsidR="00841134" w:rsidRPr="00841134" w:rsidSect="0074572F">
      <w:pgSz w:w="11906" w:h="16838"/>
      <w:pgMar w:top="567" w:right="794" w:bottom="1418" w:left="567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1D"/>
    <w:multiLevelType w:val="multilevel"/>
    <w:tmpl w:val="14740EA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4F5D6E35"/>
    <w:multiLevelType w:val="hybridMultilevel"/>
    <w:tmpl w:val="81586DC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F8F4E7D"/>
    <w:multiLevelType w:val="hybridMultilevel"/>
    <w:tmpl w:val="A5A2A54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3EF09BE"/>
    <w:multiLevelType w:val="multilevel"/>
    <w:tmpl w:val="7F12715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4">
    <w:nsid w:val="72E053FA"/>
    <w:multiLevelType w:val="hybridMultilevel"/>
    <w:tmpl w:val="EB5CCFBC"/>
    <w:lvl w:ilvl="0" w:tplc="0416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589" w:hanging="360"/>
      </w:pPr>
    </w:lvl>
    <w:lvl w:ilvl="2" w:tplc="0416001B" w:tentative="1">
      <w:start w:val="1"/>
      <w:numFmt w:val="lowerRoman"/>
      <w:lvlText w:val="%3."/>
      <w:lvlJc w:val="right"/>
      <w:pPr>
        <w:ind w:left="1309" w:hanging="180"/>
      </w:pPr>
    </w:lvl>
    <w:lvl w:ilvl="3" w:tplc="0416000F" w:tentative="1">
      <w:start w:val="1"/>
      <w:numFmt w:val="decimal"/>
      <w:lvlText w:val="%4."/>
      <w:lvlJc w:val="left"/>
      <w:pPr>
        <w:ind w:left="2029" w:hanging="360"/>
      </w:pPr>
    </w:lvl>
    <w:lvl w:ilvl="4" w:tplc="04160019" w:tentative="1">
      <w:start w:val="1"/>
      <w:numFmt w:val="lowerLetter"/>
      <w:lvlText w:val="%5."/>
      <w:lvlJc w:val="left"/>
      <w:pPr>
        <w:ind w:left="2749" w:hanging="360"/>
      </w:pPr>
    </w:lvl>
    <w:lvl w:ilvl="5" w:tplc="0416001B" w:tentative="1">
      <w:start w:val="1"/>
      <w:numFmt w:val="lowerRoman"/>
      <w:lvlText w:val="%6."/>
      <w:lvlJc w:val="right"/>
      <w:pPr>
        <w:ind w:left="3469" w:hanging="180"/>
      </w:pPr>
    </w:lvl>
    <w:lvl w:ilvl="6" w:tplc="0416000F" w:tentative="1">
      <w:start w:val="1"/>
      <w:numFmt w:val="decimal"/>
      <w:lvlText w:val="%7."/>
      <w:lvlJc w:val="left"/>
      <w:pPr>
        <w:ind w:left="4189" w:hanging="360"/>
      </w:pPr>
    </w:lvl>
    <w:lvl w:ilvl="7" w:tplc="04160019" w:tentative="1">
      <w:start w:val="1"/>
      <w:numFmt w:val="lowerLetter"/>
      <w:lvlText w:val="%8."/>
      <w:lvlJc w:val="left"/>
      <w:pPr>
        <w:ind w:left="4909" w:hanging="360"/>
      </w:pPr>
    </w:lvl>
    <w:lvl w:ilvl="8" w:tplc="0416001B" w:tentative="1">
      <w:start w:val="1"/>
      <w:numFmt w:val="lowerRoman"/>
      <w:lvlText w:val="%9."/>
      <w:lvlJc w:val="right"/>
      <w:pPr>
        <w:ind w:left="5629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0MDAxNzUyNTM1MDY1MzZR0lEKTi0uzszPAykwrAUAAL1hHSwAAAA="/>
  </w:docVars>
  <w:rsids>
    <w:rsidRoot w:val="00D1271D"/>
    <w:rsid w:val="0000029F"/>
    <w:rsid w:val="000012CF"/>
    <w:rsid w:val="000015C2"/>
    <w:rsid w:val="00006E84"/>
    <w:rsid w:val="000072DF"/>
    <w:rsid w:val="00013D3B"/>
    <w:rsid w:val="00023052"/>
    <w:rsid w:val="00027678"/>
    <w:rsid w:val="00031C29"/>
    <w:rsid w:val="000336E1"/>
    <w:rsid w:val="000347D8"/>
    <w:rsid w:val="00035DBE"/>
    <w:rsid w:val="00043599"/>
    <w:rsid w:val="00044567"/>
    <w:rsid w:val="00044BBC"/>
    <w:rsid w:val="00045EE4"/>
    <w:rsid w:val="0004601F"/>
    <w:rsid w:val="00053381"/>
    <w:rsid w:val="00054C64"/>
    <w:rsid w:val="00057679"/>
    <w:rsid w:val="000601B4"/>
    <w:rsid w:val="000606D2"/>
    <w:rsid w:val="0006155A"/>
    <w:rsid w:val="00063471"/>
    <w:rsid w:val="000653A0"/>
    <w:rsid w:val="0006660F"/>
    <w:rsid w:val="0006736C"/>
    <w:rsid w:val="0007036B"/>
    <w:rsid w:val="0007295D"/>
    <w:rsid w:val="00073D60"/>
    <w:rsid w:val="00084BBB"/>
    <w:rsid w:val="00087CAE"/>
    <w:rsid w:val="000907B3"/>
    <w:rsid w:val="000914DC"/>
    <w:rsid w:val="000930C3"/>
    <w:rsid w:val="00097EC1"/>
    <w:rsid w:val="000A294E"/>
    <w:rsid w:val="000A35F0"/>
    <w:rsid w:val="000A3B39"/>
    <w:rsid w:val="000A6654"/>
    <w:rsid w:val="000B0C25"/>
    <w:rsid w:val="000B68CB"/>
    <w:rsid w:val="000C4D16"/>
    <w:rsid w:val="000C6194"/>
    <w:rsid w:val="000C674A"/>
    <w:rsid w:val="000C715D"/>
    <w:rsid w:val="000D0EF7"/>
    <w:rsid w:val="000D1AB5"/>
    <w:rsid w:val="000D57E0"/>
    <w:rsid w:val="000D5EE0"/>
    <w:rsid w:val="000D7B38"/>
    <w:rsid w:val="000E085F"/>
    <w:rsid w:val="000E164C"/>
    <w:rsid w:val="000E2556"/>
    <w:rsid w:val="000F221A"/>
    <w:rsid w:val="000F3036"/>
    <w:rsid w:val="000F5780"/>
    <w:rsid w:val="00100F4C"/>
    <w:rsid w:val="0010126B"/>
    <w:rsid w:val="00101994"/>
    <w:rsid w:val="001146AA"/>
    <w:rsid w:val="00115B9F"/>
    <w:rsid w:val="0011766F"/>
    <w:rsid w:val="00124C38"/>
    <w:rsid w:val="00127F7A"/>
    <w:rsid w:val="00130758"/>
    <w:rsid w:val="00130FCC"/>
    <w:rsid w:val="00134BFF"/>
    <w:rsid w:val="00141176"/>
    <w:rsid w:val="00155D9E"/>
    <w:rsid w:val="0015657A"/>
    <w:rsid w:val="00162C11"/>
    <w:rsid w:val="001630D8"/>
    <w:rsid w:val="00171B7B"/>
    <w:rsid w:val="00174462"/>
    <w:rsid w:val="00177E78"/>
    <w:rsid w:val="00184A79"/>
    <w:rsid w:val="0019000E"/>
    <w:rsid w:val="00190995"/>
    <w:rsid w:val="0019790D"/>
    <w:rsid w:val="001A4C00"/>
    <w:rsid w:val="001B2A5F"/>
    <w:rsid w:val="001B7975"/>
    <w:rsid w:val="001C38FC"/>
    <w:rsid w:val="001C5430"/>
    <w:rsid w:val="001C673F"/>
    <w:rsid w:val="001D4059"/>
    <w:rsid w:val="001D4C0C"/>
    <w:rsid w:val="001D6958"/>
    <w:rsid w:val="001E2DEC"/>
    <w:rsid w:val="001E5ABD"/>
    <w:rsid w:val="001E60EE"/>
    <w:rsid w:val="001E7824"/>
    <w:rsid w:val="001F06CB"/>
    <w:rsid w:val="001F76C8"/>
    <w:rsid w:val="00201256"/>
    <w:rsid w:val="00203761"/>
    <w:rsid w:val="002047C5"/>
    <w:rsid w:val="00206C6F"/>
    <w:rsid w:val="00211C2E"/>
    <w:rsid w:val="0021343A"/>
    <w:rsid w:val="00214988"/>
    <w:rsid w:val="00215CF5"/>
    <w:rsid w:val="002167BB"/>
    <w:rsid w:val="002210C2"/>
    <w:rsid w:val="00224B53"/>
    <w:rsid w:val="002323D6"/>
    <w:rsid w:val="0023244B"/>
    <w:rsid w:val="00234B5C"/>
    <w:rsid w:val="00234B98"/>
    <w:rsid w:val="00241EF7"/>
    <w:rsid w:val="00247BE2"/>
    <w:rsid w:val="00264E35"/>
    <w:rsid w:val="00267D6B"/>
    <w:rsid w:val="00274203"/>
    <w:rsid w:val="00277F98"/>
    <w:rsid w:val="00283FC7"/>
    <w:rsid w:val="002901EC"/>
    <w:rsid w:val="00293160"/>
    <w:rsid w:val="002946AD"/>
    <w:rsid w:val="00295FDB"/>
    <w:rsid w:val="002961D6"/>
    <w:rsid w:val="002A039C"/>
    <w:rsid w:val="002A05DB"/>
    <w:rsid w:val="002A214C"/>
    <w:rsid w:val="002A3101"/>
    <w:rsid w:val="002B10DE"/>
    <w:rsid w:val="002B2EAC"/>
    <w:rsid w:val="002B32F9"/>
    <w:rsid w:val="002B43AD"/>
    <w:rsid w:val="002B5BD5"/>
    <w:rsid w:val="002C1F62"/>
    <w:rsid w:val="002C21D3"/>
    <w:rsid w:val="002C4F4D"/>
    <w:rsid w:val="002C6FBF"/>
    <w:rsid w:val="002D23F8"/>
    <w:rsid w:val="002D31C8"/>
    <w:rsid w:val="002D5670"/>
    <w:rsid w:val="002D7686"/>
    <w:rsid w:val="002E0BB6"/>
    <w:rsid w:val="002E0F2F"/>
    <w:rsid w:val="002E1657"/>
    <w:rsid w:val="002E1D4C"/>
    <w:rsid w:val="002E3295"/>
    <w:rsid w:val="002E578F"/>
    <w:rsid w:val="002F0D5C"/>
    <w:rsid w:val="002F316F"/>
    <w:rsid w:val="002F3231"/>
    <w:rsid w:val="002F4BD4"/>
    <w:rsid w:val="00303BE7"/>
    <w:rsid w:val="00304A6A"/>
    <w:rsid w:val="00306327"/>
    <w:rsid w:val="00306512"/>
    <w:rsid w:val="003066BF"/>
    <w:rsid w:val="00307C8A"/>
    <w:rsid w:val="00311825"/>
    <w:rsid w:val="00312E5C"/>
    <w:rsid w:val="00315E0C"/>
    <w:rsid w:val="00321B5A"/>
    <w:rsid w:val="00324016"/>
    <w:rsid w:val="003246BE"/>
    <w:rsid w:val="003318A2"/>
    <w:rsid w:val="00335A4B"/>
    <w:rsid w:val="00336E15"/>
    <w:rsid w:val="00337887"/>
    <w:rsid w:val="00351E31"/>
    <w:rsid w:val="003526FF"/>
    <w:rsid w:val="0035378B"/>
    <w:rsid w:val="00355FB2"/>
    <w:rsid w:val="003621AF"/>
    <w:rsid w:val="00367CA5"/>
    <w:rsid w:val="0037082F"/>
    <w:rsid w:val="0037127B"/>
    <w:rsid w:val="0037398F"/>
    <w:rsid w:val="00375CB0"/>
    <w:rsid w:val="00375F3A"/>
    <w:rsid w:val="00381701"/>
    <w:rsid w:val="00382B69"/>
    <w:rsid w:val="00387897"/>
    <w:rsid w:val="00390A6D"/>
    <w:rsid w:val="0039120E"/>
    <w:rsid w:val="0039167C"/>
    <w:rsid w:val="00392966"/>
    <w:rsid w:val="00395780"/>
    <w:rsid w:val="00395D68"/>
    <w:rsid w:val="003A2BAA"/>
    <w:rsid w:val="003A3CDE"/>
    <w:rsid w:val="003A4ACB"/>
    <w:rsid w:val="003B054D"/>
    <w:rsid w:val="003B6050"/>
    <w:rsid w:val="003B608F"/>
    <w:rsid w:val="003C01CA"/>
    <w:rsid w:val="003D089C"/>
    <w:rsid w:val="003D3E0B"/>
    <w:rsid w:val="003D3EE1"/>
    <w:rsid w:val="003D66BF"/>
    <w:rsid w:val="003F6CB8"/>
    <w:rsid w:val="00405866"/>
    <w:rsid w:val="004074DF"/>
    <w:rsid w:val="00407AF9"/>
    <w:rsid w:val="00410FF3"/>
    <w:rsid w:val="00411C03"/>
    <w:rsid w:val="004140C9"/>
    <w:rsid w:val="00422DA7"/>
    <w:rsid w:val="00424E0A"/>
    <w:rsid w:val="00426522"/>
    <w:rsid w:val="004267DB"/>
    <w:rsid w:val="00426D14"/>
    <w:rsid w:val="00434AC5"/>
    <w:rsid w:val="00434C50"/>
    <w:rsid w:val="0043579A"/>
    <w:rsid w:val="004366F1"/>
    <w:rsid w:val="00437E72"/>
    <w:rsid w:val="00443302"/>
    <w:rsid w:val="004532DD"/>
    <w:rsid w:val="004536B1"/>
    <w:rsid w:val="00453929"/>
    <w:rsid w:val="00455E0E"/>
    <w:rsid w:val="00457053"/>
    <w:rsid w:val="00461FB9"/>
    <w:rsid w:val="00462B40"/>
    <w:rsid w:val="00462C67"/>
    <w:rsid w:val="0046333A"/>
    <w:rsid w:val="004636D6"/>
    <w:rsid w:val="00464EA6"/>
    <w:rsid w:val="00466C0B"/>
    <w:rsid w:val="00466C15"/>
    <w:rsid w:val="00467317"/>
    <w:rsid w:val="0047493B"/>
    <w:rsid w:val="00477432"/>
    <w:rsid w:val="004825EB"/>
    <w:rsid w:val="0048486F"/>
    <w:rsid w:val="004917DF"/>
    <w:rsid w:val="004930CD"/>
    <w:rsid w:val="00493723"/>
    <w:rsid w:val="00497725"/>
    <w:rsid w:val="004A0D4F"/>
    <w:rsid w:val="004A196A"/>
    <w:rsid w:val="004B54E7"/>
    <w:rsid w:val="004B68FB"/>
    <w:rsid w:val="004C3C1E"/>
    <w:rsid w:val="004C4511"/>
    <w:rsid w:val="004D3962"/>
    <w:rsid w:val="004D3DF6"/>
    <w:rsid w:val="004D507E"/>
    <w:rsid w:val="004D7D7F"/>
    <w:rsid w:val="004E33BB"/>
    <w:rsid w:val="004E55A7"/>
    <w:rsid w:val="004F2B02"/>
    <w:rsid w:val="004F47F2"/>
    <w:rsid w:val="0050493D"/>
    <w:rsid w:val="00506568"/>
    <w:rsid w:val="00506E6E"/>
    <w:rsid w:val="00513CB8"/>
    <w:rsid w:val="00513F8E"/>
    <w:rsid w:val="00514ABD"/>
    <w:rsid w:val="00515EE0"/>
    <w:rsid w:val="00522885"/>
    <w:rsid w:val="005237F5"/>
    <w:rsid w:val="005243C2"/>
    <w:rsid w:val="00524B70"/>
    <w:rsid w:val="00532DE0"/>
    <w:rsid w:val="00533A58"/>
    <w:rsid w:val="00534FDD"/>
    <w:rsid w:val="00536B88"/>
    <w:rsid w:val="00543BC1"/>
    <w:rsid w:val="00544B1E"/>
    <w:rsid w:val="00551B91"/>
    <w:rsid w:val="0055221A"/>
    <w:rsid w:val="005531F2"/>
    <w:rsid w:val="005532E8"/>
    <w:rsid w:val="0055427D"/>
    <w:rsid w:val="0056334C"/>
    <w:rsid w:val="00563367"/>
    <w:rsid w:val="00564A78"/>
    <w:rsid w:val="00564E66"/>
    <w:rsid w:val="005657ED"/>
    <w:rsid w:val="00565BA8"/>
    <w:rsid w:val="00566379"/>
    <w:rsid w:val="00567163"/>
    <w:rsid w:val="005701E5"/>
    <w:rsid w:val="005715B0"/>
    <w:rsid w:val="00573719"/>
    <w:rsid w:val="00582A73"/>
    <w:rsid w:val="0058522F"/>
    <w:rsid w:val="005863B7"/>
    <w:rsid w:val="00594930"/>
    <w:rsid w:val="00595F23"/>
    <w:rsid w:val="005966D3"/>
    <w:rsid w:val="00596977"/>
    <w:rsid w:val="00597DDB"/>
    <w:rsid w:val="005A037F"/>
    <w:rsid w:val="005A0B22"/>
    <w:rsid w:val="005A22E0"/>
    <w:rsid w:val="005A30D8"/>
    <w:rsid w:val="005A502E"/>
    <w:rsid w:val="005A6D20"/>
    <w:rsid w:val="005A714A"/>
    <w:rsid w:val="005A77C3"/>
    <w:rsid w:val="005A7D18"/>
    <w:rsid w:val="005B0CC9"/>
    <w:rsid w:val="005B3924"/>
    <w:rsid w:val="005B4791"/>
    <w:rsid w:val="005B483F"/>
    <w:rsid w:val="005C0569"/>
    <w:rsid w:val="005C14D0"/>
    <w:rsid w:val="005C1C5A"/>
    <w:rsid w:val="005C2DB5"/>
    <w:rsid w:val="005C38B6"/>
    <w:rsid w:val="005D0221"/>
    <w:rsid w:val="005D2A7A"/>
    <w:rsid w:val="005E1A98"/>
    <w:rsid w:val="005E2C17"/>
    <w:rsid w:val="005E4B4F"/>
    <w:rsid w:val="005E4E8A"/>
    <w:rsid w:val="005E7289"/>
    <w:rsid w:val="005F0C20"/>
    <w:rsid w:val="005F6869"/>
    <w:rsid w:val="00601F60"/>
    <w:rsid w:val="00604387"/>
    <w:rsid w:val="00605875"/>
    <w:rsid w:val="006109D2"/>
    <w:rsid w:val="00611545"/>
    <w:rsid w:val="006124E1"/>
    <w:rsid w:val="0061468F"/>
    <w:rsid w:val="006153F6"/>
    <w:rsid w:val="0061557F"/>
    <w:rsid w:val="006223A1"/>
    <w:rsid w:val="0062248E"/>
    <w:rsid w:val="00623125"/>
    <w:rsid w:val="00623F30"/>
    <w:rsid w:val="006241A9"/>
    <w:rsid w:val="00626A74"/>
    <w:rsid w:val="0063062E"/>
    <w:rsid w:val="00634288"/>
    <w:rsid w:val="006344F6"/>
    <w:rsid w:val="00634636"/>
    <w:rsid w:val="00636339"/>
    <w:rsid w:val="006367B0"/>
    <w:rsid w:val="006374CA"/>
    <w:rsid w:val="00642614"/>
    <w:rsid w:val="00644179"/>
    <w:rsid w:val="0064581C"/>
    <w:rsid w:val="00646798"/>
    <w:rsid w:val="006505A4"/>
    <w:rsid w:val="00651759"/>
    <w:rsid w:val="00660760"/>
    <w:rsid w:val="00662793"/>
    <w:rsid w:val="006628FD"/>
    <w:rsid w:val="0066490D"/>
    <w:rsid w:val="00666C2F"/>
    <w:rsid w:val="0067025D"/>
    <w:rsid w:val="00674265"/>
    <w:rsid w:val="00677C79"/>
    <w:rsid w:val="00682C54"/>
    <w:rsid w:val="00685D20"/>
    <w:rsid w:val="00686BB8"/>
    <w:rsid w:val="006907C1"/>
    <w:rsid w:val="0069731E"/>
    <w:rsid w:val="006977FC"/>
    <w:rsid w:val="006A40B8"/>
    <w:rsid w:val="006A48DF"/>
    <w:rsid w:val="006B2413"/>
    <w:rsid w:val="006B4419"/>
    <w:rsid w:val="006B66FD"/>
    <w:rsid w:val="006C4C27"/>
    <w:rsid w:val="006C4CD2"/>
    <w:rsid w:val="006D12D1"/>
    <w:rsid w:val="006D1A65"/>
    <w:rsid w:val="006D3F73"/>
    <w:rsid w:val="006E157A"/>
    <w:rsid w:val="006E2516"/>
    <w:rsid w:val="00701CF0"/>
    <w:rsid w:val="007074C5"/>
    <w:rsid w:val="00707633"/>
    <w:rsid w:val="00715306"/>
    <w:rsid w:val="00715713"/>
    <w:rsid w:val="00716565"/>
    <w:rsid w:val="00721354"/>
    <w:rsid w:val="00721588"/>
    <w:rsid w:val="00724736"/>
    <w:rsid w:val="00724A38"/>
    <w:rsid w:val="00727B03"/>
    <w:rsid w:val="007311A8"/>
    <w:rsid w:val="0073143F"/>
    <w:rsid w:val="00734F8C"/>
    <w:rsid w:val="0074572F"/>
    <w:rsid w:val="007478F4"/>
    <w:rsid w:val="00755116"/>
    <w:rsid w:val="00756741"/>
    <w:rsid w:val="007574A5"/>
    <w:rsid w:val="00763964"/>
    <w:rsid w:val="00765C80"/>
    <w:rsid w:val="00766F6B"/>
    <w:rsid w:val="0077347E"/>
    <w:rsid w:val="007A4BB0"/>
    <w:rsid w:val="007B38DE"/>
    <w:rsid w:val="007B4402"/>
    <w:rsid w:val="007C0470"/>
    <w:rsid w:val="007C2435"/>
    <w:rsid w:val="007C2D72"/>
    <w:rsid w:val="007C2E4C"/>
    <w:rsid w:val="007C4343"/>
    <w:rsid w:val="007C4653"/>
    <w:rsid w:val="007C46F8"/>
    <w:rsid w:val="007C5A10"/>
    <w:rsid w:val="007C7003"/>
    <w:rsid w:val="007D5F73"/>
    <w:rsid w:val="007E0826"/>
    <w:rsid w:val="007E5710"/>
    <w:rsid w:val="007F4506"/>
    <w:rsid w:val="00802419"/>
    <w:rsid w:val="00815AB7"/>
    <w:rsid w:val="00820995"/>
    <w:rsid w:val="00821EA7"/>
    <w:rsid w:val="00822130"/>
    <w:rsid w:val="00823021"/>
    <w:rsid w:val="00825464"/>
    <w:rsid w:val="00825930"/>
    <w:rsid w:val="00827228"/>
    <w:rsid w:val="00831C8C"/>
    <w:rsid w:val="00832589"/>
    <w:rsid w:val="00833072"/>
    <w:rsid w:val="00841134"/>
    <w:rsid w:val="008418F1"/>
    <w:rsid w:val="008439D8"/>
    <w:rsid w:val="00845DF6"/>
    <w:rsid w:val="008505C8"/>
    <w:rsid w:val="00852A80"/>
    <w:rsid w:val="00865335"/>
    <w:rsid w:val="008678E0"/>
    <w:rsid w:val="00871073"/>
    <w:rsid w:val="008720D1"/>
    <w:rsid w:val="0087548D"/>
    <w:rsid w:val="0088148D"/>
    <w:rsid w:val="00882162"/>
    <w:rsid w:val="00882FE6"/>
    <w:rsid w:val="00885135"/>
    <w:rsid w:val="00885749"/>
    <w:rsid w:val="00886D7E"/>
    <w:rsid w:val="00886E20"/>
    <w:rsid w:val="008870AF"/>
    <w:rsid w:val="00887C8A"/>
    <w:rsid w:val="0089084C"/>
    <w:rsid w:val="00890E6D"/>
    <w:rsid w:val="00891BB0"/>
    <w:rsid w:val="00891D85"/>
    <w:rsid w:val="00895837"/>
    <w:rsid w:val="008A3BC6"/>
    <w:rsid w:val="008A3DE9"/>
    <w:rsid w:val="008A5290"/>
    <w:rsid w:val="008B54E8"/>
    <w:rsid w:val="008B7CAA"/>
    <w:rsid w:val="008C3A7C"/>
    <w:rsid w:val="008C5E8A"/>
    <w:rsid w:val="008C7373"/>
    <w:rsid w:val="008C73D5"/>
    <w:rsid w:val="008D01B8"/>
    <w:rsid w:val="008D125E"/>
    <w:rsid w:val="008D1A3B"/>
    <w:rsid w:val="008D1FF8"/>
    <w:rsid w:val="008D6160"/>
    <w:rsid w:val="008D66C1"/>
    <w:rsid w:val="008E121B"/>
    <w:rsid w:val="008E171B"/>
    <w:rsid w:val="008F26B6"/>
    <w:rsid w:val="008F6034"/>
    <w:rsid w:val="00903428"/>
    <w:rsid w:val="00903907"/>
    <w:rsid w:val="009127F6"/>
    <w:rsid w:val="009144BB"/>
    <w:rsid w:val="009146A8"/>
    <w:rsid w:val="0091622E"/>
    <w:rsid w:val="0091728F"/>
    <w:rsid w:val="009217FF"/>
    <w:rsid w:val="00922CE5"/>
    <w:rsid w:val="00924DFF"/>
    <w:rsid w:val="00926EBD"/>
    <w:rsid w:val="009305A1"/>
    <w:rsid w:val="0093211A"/>
    <w:rsid w:val="0094044C"/>
    <w:rsid w:val="0095038B"/>
    <w:rsid w:val="009527F7"/>
    <w:rsid w:val="00952B32"/>
    <w:rsid w:val="00952CB8"/>
    <w:rsid w:val="00953CCF"/>
    <w:rsid w:val="00954B7C"/>
    <w:rsid w:val="00956465"/>
    <w:rsid w:val="00957676"/>
    <w:rsid w:val="00960A0B"/>
    <w:rsid w:val="00960A58"/>
    <w:rsid w:val="00962926"/>
    <w:rsid w:val="00962E83"/>
    <w:rsid w:val="0096463A"/>
    <w:rsid w:val="0096518B"/>
    <w:rsid w:val="00971F5A"/>
    <w:rsid w:val="00974129"/>
    <w:rsid w:val="009758DB"/>
    <w:rsid w:val="009841CD"/>
    <w:rsid w:val="00990183"/>
    <w:rsid w:val="0099165C"/>
    <w:rsid w:val="00991663"/>
    <w:rsid w:val="00994D12"/>
    <w:rsid w:val="00995856"/>
    <w:rsid w:val="009B003A"/>
    <w:rsid w:val="009B0B86"/>
    <w:rsid w:val="009B43EA"/>
    <w:rsid w:val="009B783D"/>
    <w:rsid w:val="009C0129"/>
    <w:rsid w:val="009C097F"/>
    <w:rsid w:val="009C166F"/>
    <w:rsid w:val="009C3CD5"/>
    <w:rsid w:val="009C6D6E"/>
    <w:rsid w:val="009C7DE2"/>
    <w:rsid w:val="009D38EB"/>
    <w:rsid w:val="009D7650"/>
    <w:rsid w:val="009E3072"/>
    <w:rsid w:val="009F0515"/>
    <w:rsid w:val="009F2935"/>
    <w:rsid w:val="009F72BA"/>
    <w:rsid w:val="00A01805"/>
    <w:rsid w:val="00A02FB2"/>
    <w:rsid w:val="00A0486F"/>
    <w:rsid w:val="00A04EF3"/>
    <w:rsid w:val="00A0698E"/>
    <w:rsid w:val="00A06ABC"/>
    <w:rsid w:val="00A06EF1"/>
    <w:rsid w:val="00A1012A"/>
    <w:rsid w:val="00A1455C"/>
    <w:rsid w:val="00A14A10"/>
    <w:rsid w:val="00A227F7"/>
    <w:rsid w:val="00A27BC2"/>
    <w:rsid w:val="00A33037"/>
    <w:rsid w:val="00A36313"/>
    <w:rsid w:val="00A44852"/>
    <w:rsid w:val="00A56A52"/>
    <w:rsid w:val="00A62791"/>
    <w:rsid w:val="00A63DE3"/>
    <w:rsid w:val="00A77838"/>
    <w:rsid w:val="00A82C5B"/>
    <w:rsid w:val="00A842C6"/>
    <w:rsid w:val="00A87847"/>
    <w:rsid w:val="00A954BC"/>
    <w:rsid w:val="00A97452"/>
    <w:rsid w:val="00AA2430"/>
    <w:rsid w:val="00AA30A3"/>
    <w:rsid w:val="00AA3F7D"/>
    <w:rsid w:val="00AA739B"/>
    <w:rsid w:val="00AB48F6"/>
    <w:rsid w:val="00AB4DAC"/>
    <w:rsid w:val="00AC1401"/>
    <w:rsid w:val="00AC2F99"/>
    <w:rsid w:val="00AC6221"/>
    <w:rsid w:val="00AC633F"/>
    <w:rsid w:val="00AD5477"/>
    <w:rsid w:val="00AD7925"/>
    <w:rsid w:val="00AE2E81"/>
    <w:rsid w:val="00AE5925"/>
    <w:rsid w:val="00AF1286"/>
    <w:rsid w:val="00AF3433"/>
    <w:rsid w:val="00AF4F79"/>
    <w:rsid w:val="00AF6C39"/>
    <w:rsid w:val="00B02083"/>
    <w:rsid w:val="00B03591"/>
    <w:rsid w:val="00B048C0"/>
    <w:rsid w:val="00B06B2E"/>
    <w:rsid w:val="00B124BD"/>
    <w:rsid w:val="00B13734"/>
    <w:rsid w:val="00B14B19"/>
    <w:rsid w:val="00B1639F"/>
    <w:rsid w:val="00B22522"/>
    <w:rsid w:val="00B24B69"/>
    <w:rsid w:val="00B33AF9"/>
    <w:rsid w:val="00B40D17"/>
    <w:rsid w:val="00B40E38"/>
    <w:rsid w:val="00B41F25"/>
    <w:rsid w:val="00B423D1"/>
    <w:rsid w:val="00B42A79"/>
    <w:rsid w:val="00B43B22"/>
    <w:rsid w:val="00B4449C"/>
    <w:rsid w:val="00B70406"/>
    <w:rsid w:val="00B76767"/>
    <w:rsid w:val="00B8178A"/>
    <w:rsid w:val="00B82F28"/>
    <w:rsid w:val="00B83AD2"/>
    <w:rsid w:val="00B84B6B"/>
    <w:rsid w:val="00B9399D"/>
    <w:rsid w:val="00B95EFE"/>
    <w:rsid w:val="00BA2C0B"/>
    <w:rsid w:val="00BA43AE"/>
    <w:rsid w:val="00BA4CB6"/>
    <w:rsid w:val="00BA6772"/>
    <w:rsid w:val="00BB410E"/>
    <w:rsid w:val="00BB4C31"/>
    <w:rsid w:val="00BB639E"/>
    <w:rsid w:val="00BB6686"/>
    <w:rsid w:val="00BC7E74"/>
    <w:rsid w:val="00BE561B"/>
    <w:rsid w:val="00C00005"/>
    <w:rsid w:val="00C003B1"/>
    <w:rsid w:val="00C01484"/>
    <w:rsid w:val="00C02BE5"/>
    <w:rsid w:val="00C05F56"/>
    <w:rsid w:val="00C11F07"/>
    <w:rsid w:val="00C1401F"/>
    <w:rsid w:val="00C221CB"/>
    <w:rsid w:val="00C2415D"/>
    <w:rsid w:val="00C2668D"/>
    <w:rsid w:val="00C31186"/>
    <w:rsid w:val="00C343F9"/>
    <w:rsid w:val="00C348C2"/>
    <w:rsid w:val="00C363D6"/>
    <w:rsid w:val="00C36EA4"/>
    <w:rsid w:val="00C42770"/>
    <w:rsid w:val="00C43424"/>
    <w:rsid w:val="00C517C7"/>
    <w:rsid w:val="00C530F4"/>
    <w:rsid w:val="00C56FAC"/>
    <w:rsid w:val="00C601F3"/>
    <w:rsid w:val="00C6039F"/>
    <w:rsid w:val="00C60B07"/>
    <w:rsid w:val="00C60FEF"/>
    <w:rsid w:val="00C61557"/>
    <w:rsid w:val="00C66949"/>
    <w:rsid w:val="00C80087"/>
    <w:rsid w:val="00C81536"/>
    <w:rsid w:val="00C91BFD"/>
    <w:rsid w:val="00C93977"/>
    <w:rsid w:val="00CA0409"/>
    <w:rsid w:val="00CA0CBD"/>
    <w:rsid w:val="00CA10EF"/>
    <w:rsid w:val="00CA19E2"/>
    <w:rsid w:val="00CA59A8"/>
    <w:rsid w:val="00CA72DF"/>
    <w:rsid w:val="00CA764A"/>
    <w:rsid w:val="00CB292A"/>
    <w:rsid w:val="00CB402E"/>
    <w:rsid w:val="00CC181E"/>
    <w:rsid w:val="00CC24BF"/>
    <w:rsid w:val="00CC5EF8"/>
    <w:rsid w:val="00CC767C"/>
    <w:rsid w:val="00CC7682"/>
    <w:rsid w:val="00CD3836"/>
    <w:rsid w:val="00CE1F51"/>
    <w:rsid w:val="00CE2D8A"/>
    <w:rsid w:val="00CE3E75"/>
    <w:rsid w:val="00CF0674"/>
    <w:rsid w:val="00D005A4"/>
    <w:rsid w:val="00D015DC"/>
    <w:rsid w:val="00D01D57"/>
    <w:rsid w:val="00D040EE"/>
    <w:rsid w:val="00D101F3"/>
    <w:rsid w:val="00D1103E"/>
    <w:rsid w:val="00D11D57"/>
    <w:rsid w:val="00D1271D"/>
    <w:rsid w:val="00D15E2E"/>
    <w:rsid w:val="00D1750E"/>
    <w:rsid w:val="00D21E30"/>
    <w:rsid w:val="00D24D86"/>
    <w:rsid w:val="00D27CD2"/>
    <w:rsid w:val="00D30C63"/>
    <w:rsid w:val="00D35CA2"/>
    <w:rsid w:val="00D40081"/>
    <w:rsid w:val="00D44310"/>
    <w:rsid w:val="00D44404"/>
    <w:rsid w:val="00D45F13"/>
    <w:rsid w:val="00D46AAA"/>
    <w:rsid w:val="00D46E69"/>
    <w:rsid w:val="00D51815"/>
    <w:rsid w:val="00D524B7"/>
    <w:rsid w:val="00D543F5"/>
    <w:rsid w:val="00D57864"/>
    <w:rsid w:val="00D61BDF"/>
    <w:rsid w:val="00D63D79"/>
    <w:rsid w:val="00D63F9D"/>
    <w:rsid w:val="00D669D1"/>
    <w:rsid w:val="00D70E00"/>
    <w:rsid w:val="00D73315"/>
    <w:rsid w:val="00D85006"/>
    <w:rsid w:val="00D90AB6"/>
    <w:rsid w:val="00D90BD2"/>
    <w:rsid w:val="00D910DF"/>
    <w:rsid w:val="00DA21F4"/>
    <w:rsid w:val="00DA4419"/>
    <w:rsid w:val="00DB2366"/>
    <w:rsid w:val="00DB36F4"/>
    <w:rsid w:val="00DB5803"/>
    <w:rsid w:val="00DB5B16"/>
    <w:rsid w:val="00DC1066"/>
    <w:rsid w:val="00DC1280"/>
    <w:rsid w:val="00DC2EA4"/>
    <w:rsid w:val="00DC3BE1"/>
    <w:rsid w:val="00DC4E24"/>
    <w:rsid w:val="00DD0AB4"/>
    <w:rsid w:val="00DD1110"/>
    <w:rsid w:val="00DD6118"/>
    <w:rsid w:val="00DF2ABC"/>
    <w:rsid w:val="00DF3C38"/>
    <w:rsid w:val="00DF41FB"/>
    <w:rsid w:val="00DF5963"/>
    <w:rsid w:val="00E00A84"/>
    <w:rsid w:val="00E0265A"/>
    <w:rsid w:val="00E054D9"/>
    <w:rsid w:val="00E12179"/>
    <w:rsid w:val="00E140CC"/>
    <w:rsid w:val="00E15344"/>
    <w:rsid w:val="00E24DB1"/>
    <w:rsid w:val="00E2565C"/>
    <w:rsid w:val="00E30713"/>
    <w:rsid w:val="00E437D3"/>
    <w:rsid w:val="00E46D4A"/>
    <w:rsid w:val="00E532BC"/>
    <w:rsid w:val="00E53EE2"/>
    <w:rsid w:val="00E541E2"/>
    <w:rsid w:val="00E54273"/>
    <w:rsid w:val="00E57074"/>
    <w:rsid w:val="00E60682"/>
    <w:rsid w:val="00E60A74"/>
    <w:rsid w:val="00E61C0A"/>
    <w:rsid w:val="00E62625"/>
    <w:rsid w:val="00E67447"/>
    <w:rsid w:val="00E72124"/>
    <w:rsid w:val="00E770A1"/>
    <w:rsid w:val="00E8092A"/>
    <w:rsid w:val="00E80DFE"/>
    <w:rsid w:val="00E82B8F"/>
    <w:rsid w:val="00E8419C"/>
    <w:rsid w:val="00E9079A"/>
    <w:rsid w:val="00E908C9"/>
    <w:rsid w:val="00E91B1B"/>
    <w:rsid w:val="00E938AD"/>
    <w:rsid w:val="00E97564"/>
    <w:rsid w:val="00E97A68"/>
    <w:rsid w:val="00EA0D01"/>
    <w:rsid w:val="00EA195B"/>
    <w:rsid w:val="00EA36F6"/>
    <w:rsid w:val="00EA50C9"/>
    <w:rsid w:val="00EB485A"/>
    <w:rsid w:val="00EB575D"/>
    <w:rsid w:val="00EB7002"/>
    <w:rsid w:val="00EC19B0"/>
    <w:rsid w:val="00EC25B0"/>
    <w:rsid w:val="00EC5938"/>
    <w:rsid w:val="00EC63B9"/>
    <w:rsid w:val="00ED027D"/>
    <w:rsid w:val="00ED34D3"/>
    <w:rsid w:val="00ED3731"/>
    <w:rsid w:val="00ED5C71"/>
    <w:rsid w:val="00ED7E0A"/>
    <w:rsid w:val="00EE58EA"/>
    <w:rsid w:val="00EE593E"/>
    <w:rsid w:val="00EE624C"/>
    <w:rsid w:val="00EE6C6A"/>
    <w:rsid w:val="00EE78D5"/>
    <w:rsid w:val="00EF07A3"/>
    <w:rsid w:val="00EF1119"/>
    <w:rsid w:val="00EF2BBD"/>
    <w:rsid w:val="00F01A62"/>
    <w:rsid w:val="00F038A7"/>
    <w:rsid w:val="00F04833"/>
    <w:rsid w:val="00F069F6"/>
    <w:rsid w:val="00F075CF"/>
    <w:rsid w:val="00F10D8F"/>
    <w:rsid w:val="00F2062A"/>
    <w:rsid w:val="00F22D2C"/>
    <w:rsid w:val="00F27B02"/>
    <w:rsid w:val="00F3559A"/>
    <w:rsid w:val="00F3590E"/>
    <w:rsid w:val="00F45744"/>
    <w:rsid w:val="00F5098A"/>
    <w:rsid w:val="00F5177E"/>
    <w:rsid w:val="00F52F5C"/>
    <w:rsid w:val="00F60671"/>
    <w:rsid w:val="00F654EA"/>
    <w:rsid w:val="00F7013B"/>
    <w:rsid w:val="00F70BEE"/>
    <w:rsid w:val="00F73DCF"/>
    <w:rsid w:val="00F74481"/>
    <w:rsid w:val="00F7736E"/>
    <w:rsid w:val="00F81633"/>
    <w:rsid w:val="00F82BC2"/>
    <w:rsid w:val="00F8340A"/>
    <w:rsid w:val="00F869A2"/>
    <w:rsid w:val="00F93068"/>
    <w:rsid w:val="00F93FF5"/>
    <w:rsid w:val="00F97222"/>
    <w:rsid w:val="00FA0EAD"/>
    <w:rsid w:val="00FA1203"/>
    <w:rsid w:val="00FA5426"/>
    <w:rsid w:val="00FA55BC"/>
    <w:rsid w:val="00FA6970"/>
    <w:rsid w:val="00FB15D5"/>
    <w:rsid w:val="00FB1CA1"/>
    <w:rsid w:val="00FB2D80"/>
    <w:rsid w:val="00FB459D"/>
    <w:rsid w:val="00FB467A"/>
    <w:rsid w:val="00FB4A83"/>
    <w:rsid w:val="00FB4C67"/>
    <w:rsid w:val="00FB5404"/>
    <w:rsid w:val="00FC1C86"/>
    <w:rsid w:val="00FC6398"/>
    <w:rsid w:val="00FD0494"/>
    <w:rsid w:val="00FD7490"/>
    <w:rsid w:val="00FE2D2A"/>
    <w:rsid w:val="00FE33A8"/>
    <w:rsid w:val="00FE65AF"/>
    <w:rsid w:val="00FF055C"/>
    <w:rsid w:val="00FF56CD"/>
    <w:rsid w:val="00FF6C2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13734"/>
    <w:pPr>
      <w:spacing w:after="200" w:line="276" w:lineRule="auto"/>
      <w:ind w:left="907"/>
      <w:jc w:val="both"/>
    </w:pPr>
    <w:rPr>
      <w:rFonts w:ascii="Times New Roman" w:hAnsi="Times New Roman"/>
      <w:sz w:val="24"/>
      <w:szCs w:val="22"/>
      <w:lang w:eastAsia="en-US"/>
    </w:rPr>
  </w:style>
  <w:style w:type="paragraph" w:styleId="Ttulo1">
    <w:name w:val="heading 1"/>
    <w:next w:val="Normal"/>
    <w:link w:val="Ttulo1Char"/>
    <w:uiPriority w:val="9"/>
    <w:qFormat/>
    <w:rsid w:val="00A1012A"/>
    <w:pPr>
      <w:keepNext/>
      <w:spacing w:before="240" w:after="120"/>
      <w:outlineLvl w:val="0"/>
    </w:pPr>
    <w:rPr>
      <w:rFonts w:ascii="Arial" w:eastAsia="Times New Roman" w:hAnsi="Arial"/>
      <w:b/>
      <w:bCs/>
      <w:kern w:val="32"/>
      <w:sz w:val="24"/>
      <w:szCs w:val="32"/>
      <w:lang w:eastAsia="en-US"/>
    </w:rPr>
  </w:style>
  <w:style w:type="paragraph" w:styleId="Ttulo2">
    <w:name w:val="heading 2"/>
    <w:next w:val="Normal"/>
    <w:link w:val="Ttulo2Char"/>
    <w:uiPriority w:val="9"/>
    <w:unhideWhenUsed/>
    <w:qFormat/>
    <w:rsid w:val="00375F3A"/>
    <w:pPr>
      <w:spacing w:before="120" w:after="120" w:line="360" w:lineRule="auto"/>
      <w:jc w:val="both"/>
      <w:outlineLvl w:val="1"/>
    </w:pPr>
    <w:rPr>
      <w:rFonts w:ascii="Times New Roman" w:eastAsia="Times New Roman" w:hAnsi="Times New Roman"/>
      <w:bCs/>
      <w:iCs/>
      <w:sz w:val="24"/>
      <w:szCs w:val="28"/>
      <w:lang w:eastAsia="en-US"/>
    </w:rPr>
  </w:style>
  <w:style w:type="paragraph" w:styleId="Ttulo3">
    <w:name w:val="heading 3"/>
    <w:next w:val="Normal"/>
    <w:link w:val="Ttulo3Char"/>
    <w:uiPriority w:val="9"/>
    <w:unhideWhenUsed/>
    <w:qFormat/>
    <w:rsid w:val="00852A80"/>
    <w:pPr>
      <w:keepNext/>
      <w:spacing w:before="240" w:after="120"/>
      <w:jc w:val="both"/>
      <w:outlineLvl w:val="2"/>
    </w:pPr>
    <w:rPr>
      <w:rFonts w:ascii="Times New Roman" w:eastAsia="Times New Roman" w:hAnsi="Times New Roman"/>
      <w:bCs/>
      <w:sz w:val="24"/>
      <w:szCs w:val="26"/>
      <w:lang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D1271D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D1271D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D1271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character" w:styleId="Hyperlink">
    <w:name w:val="Hyperlink"/>
    <w:uiPriority w:val="99"/>
    <w:unhideWhenUsed/>
    <w:rsid w:val="009D38EB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E0F2F"/>
    <w:pPr>
      <w:spacing w:before="100" w:beforeAutospacing="1" w:after="100" w:afterAutospacing="1" w:line="240" w:lineRule="auto"/>
    </w:pPr>
    <w:rPr>
      <w:rFonts w:eastAsia="Times New Roman"/>
      <w:szCs w:val="24"/>
      <w:lang w:eastAsia="pt-BR"/>
    </w:rPr>
  </w:style>
  <w:style w:type="character" w:styleId="Forte">
    <w:name w:val="Strong"/>
    <w:uiPriority w:val="22"/>
    <w:qFormat/>
    <w:rsid w:val="002E0F2F"/>
    <w:rPr>
      <w:b/>
      <w:bCs/>
    </w:rPr>
  </w:style>
  <w:style w:type="character" w:styleId="nfase">
    <w:name w:val="Emphasis"/>
    <w:uiPriority w:val="20"/>
    <w:qFormat/>
    <w:rsid w:val="002E0F2F"/>
    <w:rPr>
      <w:i/>
      <w:iCs/>
    </w:rPr>
  </w:style>
  <w:style w:type="table" w:styleId="Tabelacomgrade">
    <w:name w:val="Table Grid"/>
    <w:basedOn w:val="Tabelanormal"/>
    <w:uiPriority w:val="59"/>
    <w:rsid w:val="005A71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GradeMdia11">
    <w:name w:val="Grade Média 11"/>
    <w:uiPriority w:val="99"/>
    <w:semiHidden/>
    <w:rsid w:val="00C42770"/>
    <w:rPr>
      <w:color w:val="808080"/>
    </w:rPr>
  </w:style>
  <w:style w:type="character" w:styleId="Refdecomentrio">
    <w:name w:val="annotation reference"/>
    <w:uiPriority w:val="99"/>
    <w:semiHidden/>
    <w:unhideWhenUsed/>
    <w:rsid w:val="00307C8A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307C8A"/>
    <w:rPr>
      <w:rFonts w:ascii="Calibri" w:hAnsi="Calibri"/>
      <w:sz w:val="20"/>
      <w:szCs w:val="20"/>
    </w:rPr>
  </w:style>
  <w:style w:type="character" w:customStyle="1" w:styleId="TextodecomentrioChar">
    <w:name w:val="Texto de comentário Char"/>
    <w:link w:val="Textodecomentrio"/>
    <w:uiPriority w:val="99"/>
    <w:semiHidden/>
    <w:rsid w:val="00307C8A"/>
    <w:rPr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307C8A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307C8A"/>
    <w:rPr>
      <w:b/>
      <w:bCs/>
      <w:lang w:eastAsia="en-US"/>
    </w:rPr>
  </w:style>
  <w:style w:type="paragraph" w:customStyle="1" w:styleId="SombreamentoEscuro-nfase11">
    <w:name w:val="Sombreamento Escuro - Ênfase 11"/>
    <w:hidden/>
    <w:uiPriority w:val="71"/>
    <w:rsid w:val="00264E35"/>
    <w:rPr>
      <w:sz w:val="22"/>
      <w:szCs w:val="22"/>
      <w:lang w:eastAsia="en-US"/>
    </w:rPr>
  </w:style>
  <w:style w:type="character" w:customStyle="1" w:styleId="Ttulo1Char">
    <w:name w:val="Título 1 Char"/>
    <w:basedOn w:val="Fontepargpadro"/>
    <w:link w:val="Ttulo1"/>
    <w:uiPriority w:val="9"/>
    <w:rsid w:val="00A1012A"/>
    <w:rPr>
      <w:rFonts w:ascii="Arial" w:eastAsia="Times New Roman" w:hAnsi="Arial"/>
      <w:b/>
      <w:bCs/>
      <w:kern w:val="32"/>
      <w:sz w:val="24"/>
      <w:szCs w:val="32"/>
      <w:lang w:val="pt-BR" w:eastAsia="en-US" w:bidi="ar-SA"/>
    </w:rPr>
  </w:style>
  <w:style w:type="character" w:customStyle="1" w:styleId="Ttulo2Char">
    <w:name w:val="Título 2 Char"/>
    <w:basedOn w:val="Fontepargpadro"/>
    <w:link w:val="Ttulo2"/>
    <w:uiPriority w:val="9"/>
    <w:rsid w:val="00375F3A"/>
    <w:rPr>
      <w:rFonts w:ascii="Times New Roman" w:eastAsia="Times New Roman" w:hAnsi="Times New Roman"/>
      <w:bCs/>
      <w:iCs/>
      <w:sz w:val="24"/>
      <w:szCs w:val="28"/>
      <w:lang w:val="pt-BR" w:eastAsia="en-US" w:bidi="ar-SA"/>
    </w:rPr>
  </w:style>
  <w:style w:type="character" w:customStyle="1" w:styleId="Ttulo3Char">
    <w:name w:val="Título 3 Char"/>
    <w:basedOn w:val="Fontepargpadro"/>
    <w:link w:val="Ttulo3"/>
    <w:uiPriority w:val="9"/>
    <w:rsid w:val="00852A80"/>
    <w:rPr>
      <w:rFonts w:ascii="Times New Roman" w:eastAsia="Times New Roman" w:hAnsi="Times New Roman"/>
      <w:bCs/>
      <w:sz w:val="24"/>
      <w:szCs w:val="26"/>
      <w:lang w:val="pt-BR" w:eastAsia="en-US" w:bidi="ar-SA"/>
    </w:rPr>
  </w:style>
  <w:style w:type="paragraph" w:customStyle="1" w:styleId="Tablecontent">
    <w:name w:val="Table content"/>
    <w:qFormat/>
    <w:rsid w:val="00F04833"/>
    <w:pPr>
      <w:contextualSpacing/>
      <w:textAlignment w:val="baseline"/>
    </w:pPr>
    <w:rPr>
      <w:rFonts w:ascii="Times New Roman" w:eastAsia="Times New Roman" w:hAnsi="Times New Roman"/>
      <w:szCs w:val="23"/>
    </w:rPr>
  </w:style>
  <w:style w:type="paragraph" w:styleId="PargrafodaLista">
    <w:name w:val="List Paragraph"/>
    <w:basedOn w:val="Normal"/>
    <w:qFormat/>
    <w:rsid w:val="002C21D3"/>
    <w:pPr>
      <w:ind w:left="720"/>
      <w:contextualSpacing/>
    </w:pPr>
  </w:style>
  <w:style w:type="character" w:customStyle="1" w:styleId="MenoPendente1">
    <w:name w:val="Menção Pendente1"/>
    <w:basedOn w:val="Fontepargpadro"/>
    <w:uiPriority w:val="99"/>
    <w:semiHidden/>
    <w:unhideWhenUsed/>
    <w:rsid w:val="00707633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Fontepargpadro"/>
    <w:rsid w:val="00707633"/>
  </w:style>
  <w:style w:type="character" w:customStyle="1" w:styleId="markedcontent">
    <w:name w:val="markedcontent"/>
    <w:basedOn w:val="Fontepargpadro"/>
    <w:rsid w:val="00203761"/>
  </w:style>
  <w:style w:type="paragraph" w:styleId="Corpodetexto">
    <w:name w:val="Body Text"/>
    <w:basedOn w:val="Normal"/>
    <w:link w:val="CorpodetextoChar"/>
    <w:rsid w:val="00841134"/>
    <w:pPr>
      <w:suppressAutoHyphens/>
      <w:spacing w:after="0" w:line="240" w:lineRule="auto"/>
      <w:ind w:left="0"/>
    </w:pPr>
    <w:rPr>
      <w:rFonts w:ascii="Arial" w:eastAsia="Times New Roman" w:hAnsi="Arial"/>
      <w:szCs w:val="20"/>
      <w:lang w:eastAsia="ar-SA"/>
    </w:rPr>
  </w:style>
  <w:style w:type="character" w:customStyle="1" w:styleId="CorpodetextoChar">
    <w:name w:val="Corpo de texto Char"/>
    <w:basedOn w:val="Fontepargpadro"/>
    <w:link w:val="Corpodetexto"/>
    <w:rsid w:val="00841134"/>
    <w:rPr>
      <w:rFonts w:ascii="Arial" w:eastAsia="Times New Roman" w:hAnsi="Arial"/>
      <w:sz w:val="24"/>
      <w:lang w:eastAsia="ar-SA"/>
    </w:rPr>
  </w:style>
  <w:style w:type="paragraph" w:customStyle="1" w:styleId="Recuodecorpodetexto31">
    <w:name w:val="Recuo de corpo de texto 31"/>
    <w:basedOn w:val="Normal"/>
    <w:rsid w:val="00841134"/>
    <w:pPr>
      <w:suppressAutoHyphens/>
      <w:spacing w:after="0" w:line="240" w:lineRule="auto"/>
      <w:ind w:left="0" w:firstLine="426"/>
    </w:pPr>
    <w:rPr>
      <w:rFonts w:eastAsia="Times New Roman"/>
      <w:szCs w:val="20"/>
      <w:lang w:eastAsia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14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96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1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7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1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4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1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26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1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2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6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8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63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9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74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95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6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4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8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5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0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8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3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8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7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1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2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7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6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55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6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6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1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3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8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7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44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05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45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13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7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9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5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8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9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1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4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1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01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1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04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1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2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16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1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8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5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0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0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9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0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4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8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0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3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0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73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7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8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2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6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2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0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66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0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4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7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54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43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8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9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3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1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34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6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8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2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2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4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8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87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3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09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0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2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9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04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94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1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10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9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50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0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76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0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16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6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2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1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7CF283F-3327-4172-B664-5194B48558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8</Words>
  <Characters>2479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2</CharactersWithSpaces>
  <SharedDoc>false</SharedDoc>
  <HLinks>
    <vt:vector size="36" baseType="variant">
      <vt:variant>
        <vt:i4>7340138</vt:i4>
      </vt:variant>
      <vt:variant>
        <vt:i4>15</vt:i4>
      </vt:variant>
      <vt:variant>
        <vt:i4>0</vt:i4>
      </vt:variant>
      <vt:variant>
        <vt:i4>5</vt:i4>
      </vt:variant>
      <vt:variant>
        <vt:lpwstr>http://www.ufc.br/</vt:lpwstr>
      </vt:variant>
      <vt:variant>
        <vt:lpwstr/>
      </vt:variant>
      <vt:variant>
        <vt:i4>3014711</vt:i4>
      </vt:variant>
      <vt:variant>
        <vt:i4>12</vt:i4>
      </vt:variant>
      <vt:variant>
        <vt:i4>0</vt:i4>
      </vt:variant>
      <vt:variant>
        <vt:i4>5</vt:i4>
      </vt:variant>
      <vt:variant>
        <vt:lpwstr>http://www.ppac.ufc.br/</vt:lpwstr>
      </vt:variant>
      <vt:variant>
        <vt:lpwstr/>
      </vt:variant>
      <vt:variant>
        <vt:i4>3014711</vt:i4>
      </vt:variant>
      <vt:variant>
        <vt:i4>9</vt:i4>
      </vt:variant>
      <vt:variant>
        <vt:i4>0</vt:i4>
      </vt:variant>
      <vt:variant>
        <vt:i4>5</vt:i4>
      </vt:variant>
      <vt:variant>
        <vt:lpwstr>http://www.ppac.ufc.br/</vt:lpwstr>
      </vt:variant>
      <vt:variant>
        <vt:lpwstr/>
      </vt:variant>
      <vt:variant>
        <vt:i4>3014711</vt:i4>
      </vt:variant>
      <vt:variant>
        <vt:i4>6</vt:i4>
      </vt:variant>
      <vt:variant>
        <vt:i4>0</vt:i4>
      </vt:variant>
      <vt:variant>
        <vt:i4>5</vt:i4>
      </vt:variant>
      <vt:variant>
        <vt:lpwstr>http://www.ppac.ufc.br/</vt:lpwstr>
      </vt:variant>
      <vt:variant>
        <vt:lpwstr/>
      </vt:variant>
      <vt:variant>
        <vt:i4>4587579</vt:i4>
      </vt:variant>
      <vt:variant>
        <vt:i4>3</vt:i4>
      </vt:variant>
      <vt:variant>
        <vt:i4>0</vt:i4>
      </vt:variant>
      <vt:variant>
        <vt:i4>5</vt:i4>
      </vt:variant>
      <vt:variant>
        <vt:lpwstr>mailto:jose.ribamar@ufc.br</vt:lpwstr>
      </vt:variant>
      <vt:variant>
        <vt:lpwstr/>
      </vt:variant>
      <vt:variant>
        <vt:i4>4587579</vt:i4>
      </vt:variant>
      <vt:variant>
        <vt:i4>0</vt:i4>
      </vt:variant>
      <vt:variant>
        <vt:i4>0</vt:i4>
      </vt:variant>
      <vt:variant>
        <vt:i4>5</vt:i4>
      </vt:variant>
      <vt:variant>
        <vt:lpwstr>mailto:jose.ribamar@ufc.br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drigo</dc:creator>
  <cp:lastModifiedBy>UFC</cp:lastModifiedBy>
  <cp:revision>2</cp:revision>
  <cp:lastPrinted>2018-09-17T10:16:00Z</cp:lastPrinted>
  <dcterms:created xsi:type="dcterms:W3CDTF">2022-08-02T12:44:00Z</dcterms:created>
  <dcterms:modified xsi:type="dcterms:W3CDTF">2022-08-02T12:44:00Z</dcterms:modified>
</cp:coreProperties>
</file>